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A815F" w14:textId="77777777" w:rsidR="00C443EB" w:rsidRPr="009B36E7" w:rsidRDefault="00C443EB" w:rsidP="00385AF1"/>
    <w:p w14:paraId="6C987CAA" w14:textId="77777777" w:rsidR="006F5502" w:rsidRDefault="006F5502" w:rsidP="00385AF1">
      <w:pPr>
        <w:jc w:val="center"/>
        <w:rPr>
          <w:rFonts w:ascii="Calibri Light" w:hAnsi="Calibri Light" w:cs="Calibri Light"/>
          <w:sz w:val="32"/>
          <w:szCs w:val="32"/>
        </w:rPr>
      </w:pPr>
    </w:p>
    <w:p w14:paraId="4B9C831A" w14:textId="02C127B3" w:rsidR="00D03EA2" w:rsidRDefault="00C443EB" w:rsidP="00385AF1">
      <w:pPr>
        <w:jc w:val="center"/>
        <w:rPr>
          <w:rFonts w:asciiTheme="minorHAnsi" w:hAnsiTheme="minorHAnsi" w:cstheme="minorHAnsi"/>
          <w:iCs/>
        </w:rPr>
      </w:pPr>
      <w:r w:rsidRPr="007416A9">
        <w:rPr>
          <w:rFonts w:ascii="Calibri Light" w:hAnsi="Calibri Light" w:cs="Calibri Light"/>
          <w:color w:val="712177"/>
          <w:sz w:val="32"/>
          <w:szCs w:val="32"/>
        </w:rPr>
        <w:t>Children's Mental Health Champion</w:t>
      </w:r>
      <w:r w:rsidR="00BF2EDA" w:rsidRPr="007416A9">
        <w:rPr>
          <w:rFonts w:ascii="Calibri Light" w:hAnsi="Calibri Light" w:cs="Calibri Light"/>
          <w:color w:val="712177"/>
          <w:sz w:val="32"/>
          <w:szCs w:val="32"/>
        </w:rPr>
        <w:t>s</w:t>
      </w:r>
      <w:r w:rsidR="005661F2" w:rsidRPr="007416A9">
        <w:rPr>
          <w:rFonts w:ascii="Calibri Light" w:hAnsi="Calibri Light" w:cs="Calibri Light"/>
          <w:color w:val="712177"/>
          <w:sz w:val="32"/>
          <w:szCs w:val="32"/>
        </w:rPr>
        <w:t>:</w:t>
      </w:r>
      <w:r w:rsidRPr="007416A9">
        <w:rPr>
          <w:rFonts w:ascii="Calibri Light" w:hAnsi="Calibri Light" w:cs="Calibri Light"/>
          <w:color w:val="712177"/>
          <w:sz w:val="32"/>
          <w:szCs w:val="32"/>
        </w:rPr>
        <w:t xml:space="preserve"> </w:t>
      </w:r>
      <w:r w:rsidR="005140B7" w:rsidRPr="007416A9">
        <w:rPr>
          <w:rFonts w:ascii="Calibri Light" w:hAnsi="Calibri Light" w:cs="Calibri Light"/>
          <w:color w:val="712177"/>
          <w:sz w:val="32"/>
          <w:szCs w:val="32"/>
        </w:rPr>
        <w:t>Work</w:t>
      </w:r>
      <w:r w:rsidR="00C83F23" w:rsidRPr="007416A9">
        <w:rPr>
          <w:rFonts w:ascii="Calibri Light" w:hAnsi="Calibri Light" w:cs="Calibri Light"/>
          <w:iCs/>
          <w:color w:val="712177"/>
          <w:sz w:val="32"/>
          <w:szCs w:val="32"/>
        </w:rPr>
        <w:t>p</w:t>
      </w:r>
      <w:r w:rsidR="00E8740F" w:rsidRPr="007416A9">
        <w:rPr>
          <w:rFonts w:ascii="Calibri Light" w:hAnsi="Calibri Light" w:cs="Calibri Light"/>
          <w:color w:val="712177"/>
          <w:sz w:val="32"/>
          <w:szCs w:val="32"/>
        </w:rPr>
        <w:t>lan</w:t>
      </w:r>
      <w:r w:rsidR="00FF2DB1" w:rsidRPr="007416A9">
        <w:rPr>
          <w:rFonts w:ascii="Calibri Light" w:hAnsi="Calibri Light" w:cs="Calibri Light"/>
          <w:color w:val="712177"/>
          <w:sz w:val="32"/>
          <w:szCs w:val="32"/>
        </w:rPr>
        <w:t xml:space="preserve"> Template</w:t>
      </w:r>
      <w:r w:rsidR="00C4371C" w:rsidRPr="00385AF1">
        <w:rPr>
          <w:rFonts w:ascii="Calibri Light" w:hAnsi="Calibri Light" w:cs="Calibri Light"/>
          <w:sz w:val="32"/>
          <w:szCs w:val="32"/>
        </w:rPr>
        <w:br/>
      </w:r>
    </w:p>
    <w:p w14:paraId="1E4AC860" w14:textId="77777777" w:rsidR="006F5502" w:rsidRPr="000C2D69" w:rsidRDefault="006F5502" w:rsidP="00385AF1">
      <w:pPr>
        <w:jc w:val="center"/>
        <w:rPr>
          <w:rFonts w:asciiTheme="minorHAnsi" w:hAnsiTheme="minorHAnsi" w:cstheme="minorHAnsi"/>
          <w:iCs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4678"/>
      </w:tblGrid>
      <w:tr w:rsidR="009B36E7" w:rsidRPr="009B36E7" w14:paraId="78315883" w14:textId="77777777" w:rsidTr="007416A9">
        <w:tc>
          <w:tcPr>
            <w:tcW w:w="14678" w:type="dxa"/>
            <w:shd w:val="clear" w:color="auto" w:fill="F2F2F2" w:themeFill="background1" w:themeFillShade="F2"/>
          </w:tcPr>
          <w:p w14:paraId="47C3AD6F" w14:textId="613BD542" w:rsidR="009B36E7" w:rsidRPr="009B36E7" w:rsidRDefault="00E277EB" w:rsidP="009B36E7">
            <w:pPr>
              <w:spacing w:after="200" w:line="276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e </w:t>
            </w:r>
            <w:r w:rsidR="009B36E7" w:rsidRPr="009B36E7">
              <w:rPr>
                <w:rFonts w:asciiTheme="minorHAnsi" w:hAnsiTheme="minorHAnsi" w:cstheme="minorHAnsi"/>
              </w:rPr>
              <w:t xml:space="preserve">Champions will address the mental health needs of children and families by supporting one or more of the three pillars of this work: </w:t>
            </w:r>
          </w:p>
          <w:p w14:paraId="38E1644D" w14:textId="4EFFE1FA" w:rsidR="009B36E7" w:rsidRPr="009B36E7" w:rsidRDefault="009B36E7" w:rsidP="009B36E7">
            <w:pPr>
              <w:pStyle w:val="ListParagraph"/>
              <w:numPr>
                <w:ilvl w:val="0"/>
                <w:numId w:val="35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 xml:space="preserve">Connect and create family-school-healthcare-community partnerships </w:t>
            </w:r>
          </w:p>
          <w:p w14:paraId="39D1A3CE" w14:textId="271796C6" w:rsidR="009B36E7" w:rsidRPr="009B36E7" w:rsidRDefault="009B36E7" w:rsidP="009B36E7">
            <w:pPr>
              <w:pStyle w:val="ListParagraph"/>
              <w:numPr>
                <w:ilvl w:val="0"/>
                <w:numId w:val="35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 xml:space="preserve">Support early identification and intervention/evidence-based treatment </w:t>
            </w:r>
          </w:p>
          <w:p w14:paraId="3A85FAC4" w14:textId="77777777" w:rsidR="009B36E7" w:rsidRPr="009B36E7" w:rsidRDefault="009B36E7" w:rsidP="009B36E7">
            <w:pPr>
              <w:pStyle w:val="ListParagraph"/>
              <w:numPr>
                <w:ilvl w:val="0"/>
                <w:numId w:val="35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>Prevention of mental disorders and promotion of mental health</w:t>
            </w:r>
          </w:p>
          <w:p w14:paraId="40F1FE61" w14:textId="4FBC708D" w:rsidR="009B36E7" w:rsidRPr="009B36E7" w:rsidRDefault="00E277EB" w:rsidP="009B36E7">
            <w:pPr>
              <w:spacing w:after="200" w:line="276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s such, the </w:t>
            </w:r>
            <w:r w:rsidR="009B36E7" w:rsidRPr="009B36E7">
              <w:rPr>
                <w:rFonts w:asciiTheme="minorHAnsi" w:hAnsiTheme="minorHAnsi" w:cstheme="minorHAnsi"/>
              </w:rPr>
              <w:t xml:space="preserve">Champions are expected to: </w:t>
            </w:r>
          </w:p>
          <w:p w14:paraId="1EB8AC87" w14:textId="77777777" w:rsidR="009B36E7" w:rsidRPr="009B36E7" w:rsidRDefault="009B36E7" w:rsidP="009B36E7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 xml:space="preserve">serve as state liaisons to the CDC’s Children’s Mental Health program and positive parenting </w:t>
            </w:r>
            <w:proofErr w:type="gramStart"/>
            <w:r w:rsidRPr="009B36E7">
              <w:rPr>
                <w:rFonts w:asciiTheme="minorHAnsi" w:hAnsiTheme="minorHAnsi" w:cstheme="minorHAnsi"/>
              </w:rPr>
              <w:t>resources;</w:t>
            </w:r>
            <w:proofErr w:type="gramEnd"/>
          </w:p>
          <w:p w14:paraId="2DBF6FFD" w14:textId="77777777" w:rsidR="009B36E7" w:rsidRPr="009B36E7" w:rsidRDefault="009B36E7" w:rsidP="009B36E7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 xml:space="preserve">act as community champion change agents to increase awareness activities and improvement of positive parenting </w:t>
            </w:r>
            <w:proofErr w:type="gramStart"/>
            <w:r w:rsidRPr="009B36E7">
              <w:rPr>
                <w:rFonts w:asciiTheme="minorHAnsi" w:hAnsiTheme="minorHAnsi" w:cstheme="minorHAnsi"/>
              </w:rPr>
              <w:t>practices;</w:t>
            </w:r>
            <w:proofErr w:type="gramEnd"/>
          </w:p>
          <w:p w14:paraId="2438188D" w14:textId="77777777" w:rsidR="009B36E7" w:rsidRPr="009B36E7" w:rsidRDefault="009B36E7" w:rsidP="009B36E7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>develop and test strategies for building partnerships to promote identification, screening, referral, and  intervention; and</w:t>
            </w:r>
          </w:p>
          <w:p w14:paraId="07EE898B" w14:textId="6F9F48DC" w:rsidR="00FE4F11" w:rsidRDefault="009B36E7" w:rsidP="00FE4F11">
            <w:pPr>
              <w:pStyle w:val="ListParagraph"/>
              <w:numPr>
                <w:ilvl w:val="0"/>
                <w:numId w:val="33"/>
              </w:numPr>
              <w:spacing w:after="200" w:line="276" w:lineRule="auto"/>
              <w:rPr>
                <w:rFonts w:asciiTheme="minorHAnsi" w:hAnsiTheme="minorHAnsi" w:cstheme="minorHAnsi"/>
              </w:rPr>
            </w:pPr>
            <w:r w:rsidRPr="009B36E7">
              <w:rPr>
                <w:rFonts w:asciiTheme="minorHAnsi" w:hAnsiTheme="minorHAnsi" w:cstheme="minorHAnsi"/>
              </w:rPr>
              <w:t>implement effective strategies for mental health promotion, prevention supports, and creation of networks (e.g., school, healthcare, and community) and better connections between these systems.</w:t>
            </w:r>
          </w:p>
          <w:p w14:paraId="4CBB06A6" w14:textId="77777777" w:rsidR="00FE4F11" w:rsidRPr="00FE4F11" w:rsidRDefault="00FE4F11" w:rsidP="00FE4F11">
            <w:pPr>
              <w:pStyle w:val="ListParagraph"/>
              <w:spacing w:after="200" w:line="276" w:lineRule="auto"/>
              <w:rPr>
                <w:rFonts w:asciiTheme="minorHAnsi" w:hAnsiTheme="minorHAnsi" w:cstheme="minorHAnsi"/>
              </w:rPr>
            </w:pPr>
          </w:p>
          <w:p w14:paraId="22FDEB7D" w14:textId="57DE9F61" w:rsidR="006B25C1" w:rsidRDefault="00F85C31" w:rsidP="00FE4F11">
            <w:pPr>
              <w:pStyle w:val="ListParagraph"/>
              <w:spacing w:after="200" w:line="276" w:lineRule="auto"/>
              <w:ind w:left="0"/>
              <w:rPr>
                <w:rFonts w:asciiTheme="minorHAnsi" w:hAnsiTheme="minorHAnsi" w:cstheme="minorHAnsi"/>
              </w:rPr>
            </w:pPr>
            <w:r w:rsidRPr="00D74D3E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Instructions:</w:t>
            </w:r>
            <w:r w:rsidRPr="00D74D3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</w:rPr>
              <w:t>Complete the workplan below to describe h</w:t>
            </w:r>
            <w:r w:rsidR="009B36E7" w:rsidRPr="009B36E7">
              <w:rPr>
                <w:rFonts w:asciiTheme="minorHAnsi" w:hAnsiTheme="minorHAnsi" w:cstheme="minorHAnsi"/>
              </w:rPr>
              <w:t xml:space="preserve">ow you </w:t>
            </w:r>
            <w:r w:rsidR="00FE4F11">
              <w:rPr>
                <w:rFonts w:asciiTheme="minorHAnsi" w:hAnsiTheme="minorHAnsi" w:cstheme="minorHAnsi"/>
              </w:rPr>
              <w:t xml:space="preserve">will </w:t>
            </w:r>
            <w:r w:rsidR="009B36E7" w:rsidRPr="009B36E7">
              <w:rPr>
                <w:rFonts w:asciiTheme="minorHAnsi" w:hAnsiTheme="minorHAnsi" w:cstheme="minorHAnsi"/>
              </w:rPr>
              <w:t>carry out the</w:t>
            </w:r>
            <w:r w:rsidR="000371D5">
              <w:rPr>
                <w:rFonts w:asciiTheme="minorHAnsi" w:hAnsiTheme="minorHAnsi" w:cstheme="minorHAnsi"/>
              </w:rPr>
              <w:t>se</w:t>
            </w:r>
            <w:r w:rsidR="009B36E7" w:rsidRPr="009B36E7">
              <w:rPr>
                <w:rFonts w:asciiTheme="minorHAnsi" w:hAnsiTheme="minorHAnsi" w:cstheme="minorHAnsi"/>
              </w:rPr>
              <w:t xml:space="preserve"> expectations</w:t>
            </w:r>
            <w:r w:rsidR="000371D5">
              <w:rPr>
                <w:rFonts w:asciiTheme="minorHAnsi" w:hAnsiTheme="minorHAnsi" w:cstheme="minorHAnsi"/>
              </w:rPr>
              <w:t>.</w:t>
            </w:r>
            <w:r w:rsidR="009B36E7" w:rsidRPr="009B36E7">
              <w:rPr>
                <w:rFonts w:asciiTheme="minorHAnsi" w:hAnsiTheme="minorHAnsi" w:cstheme="minorHAnsi"/>
              </w:rPr>
              <w:t xml:space="preserve"> </w:t>
            </w:r>
            <w:r w:rsidR="00D60E28" w:rsidRPr="00D60E28">
              <w:rPr>
                <w:rFonts w:asciiTheme="minorHAnsi" w:hAnsiTheme="minorHAnsi" w:cstheme="minorHAnsi"/>
              </w:rPr>
              <w:t>Your workplan should describe the</w:t>
            </w:r>
            <w:r w:rsidR="00CA111B">
              <w:rPr>
                <w:rFonts w:asciiTheme="minorHAnsi" w:hAnsiTheme="minorHAnsi" w:cstheme="minorHAnsi"/>
              </w:rPr>
              <w:t xml:space="preserve"> proposed</w:t>
            </w:r>
            <w:r w:rsidR="00D60E28" w:rsidRPr="00D60E28">
              <w:rPr>
                <w:rFonts w:asciiTheme="minorHAnsi" w:hAnsiTheme="minorHAnsi" w:cstheme="minorHAnsi"/>
              </w:rPr>
              <w:t xml:space="preserve"> </w:t>
            </w:r>
            <w:r w:rsidR="00DF4A50">
              <w:rPr>
                <w:rFonts w:asciiTheme="minorHAnsi" w:hAnsiTheme="minorHAnsi" w:cstheme="minorHAnsi"/>
              </w:rPr>
              <w:t xml:space="preserve">overarching </w:t>
            </w:r>
            <w:r w:rsidR="00C83F23">
              <w:rPr>
                <w:rFonts w:asciiTheme="minorHAnsi" w:hAnsiTheme="minorHAnsi" w:cstheme="minorHAnsi"/>
              </w:rPr>
              <w:t>goal</w:t>
            </w:r>
            <w:r w:rsidR="00FE4F11">
              <w:rPr>
                <w:rFonts w:asciiTheme="minorHAnsi" w:hAnsiTheme="minorHAnsi" w:cstheme="minorHAnsi"/>
              </w:rPr>
              <w:t>(</w:t>
            </w:r>
            <w:r w:rsidR="00C83F23">
              <w:rPr>
                <w:rFonts w:asciiTheme="minorHAnsi" w:hAnsiTheme="minorHAnsi" w:cstheme="minorHAnsi"/>
              </w:rPr>
              <w:t>s</w:t>
            </w:r>
            <w:r w:rsidR="00FE4F11">
              <w:rPr>
                <w:rFonts w:asciiTheme="minorHAnsi" w:hAnsiTheme="minorHAnsi" w:cstheme="minorHAnsi"/>
              </w:rPr>
              <w:t>)</w:t>
            </w:r>
            <w:r w:rsidR="00D60E28" w:rsidRPr="00D60E28">
              <w:rPr>
                <w:rFonts w:asciiTheme="minorHAnsi" w:hAnsiTheme="minorHAnsi" w:cstheme="minorHAnsi"/>
              </w:rPr>
              <w:t xml:space="preserve">, activities, </w:t>
            </w:r>
            <w:r w:rsidR="00D513BB">
              <w:rPr>
                <w:rFonts w:asciiTheme="minorHAnsi" w:hAnsiTheme="minorHAnsi" w:cstheme="minorHAnsi"/>
              </w:rPr>
              <w:t xml:space="preserve">process </w:t>
            </w:r>
            <w:r w:rsidR="002A7C8C">
              <w:rPr>
                <w:rFonts w:asciiTheme="minorHAnsi" w:hAnsiTheme="minorHAnsi" w:cstheme="minorHAnsi"/>
              </w:rPr>
              <w:t>outputs,</w:t>
            </w:r>
            <w:r w:rsidR="0022427E">
              <w:rPr>
                <w:rFonts w:asciiTheme="minorHAnsi" w:hAnsiTheme="minorHAnsi" w:cstheme="minorHAnsi"/>
              </w:rPr>
              <w:t xml:space="preserve"> and </w:t>
            </w:r>
            <w:r w:rsidR="00C51861">
              <w:rPr>
                <w:rFonts w:asciiTheme="minorHAnsi" w:hAnsiTheme="minorHAnsi" w:cstheme="minorHAnsi"/>
              </w:rPr>
              <w:t xml:space="preserve">short-term </w:t>
            </w:r>
            <w:r w:rsidR="0022427E">
              <w:rPr>
                <w:rFonts w:asciiTheme="minorHAnsi" w:hAnsiTheme="minorHAnsi" w:cstheme="minorHAnsi"/>
              </w:rPr>
              <w:t>outcomes</w:t>
            </w:r>
            <w:r w:rsidR="00D60E28" w:rsidRPr="00D60E28">
              <w:rPr>
                <w:rFonts w:asciiTheme="minorHAnsi" w:hAnsiTheme="minorHAnsi" w:cstheme="minorHAnsi"/>
              </w:rPr>
              <w:t xml:space="preserve"> linked to the </w:t>
            </w:r>
            <w:r w:rsidR="00A330AC">
              <w:rPr>
                <w:rFonts w:asciiTheme="minorHAnsi" w:hAnsiTheme="minorHAnsi" w:cstheme="minorHAnsi"/>
              </w:rPr>
              <w:t>pillars</w:t>
            </w:r>
            <w:r w:rsidR="00386D14">
              <w:rPr>
                <w:rFonts w:asciiTheme="minorHAnsi" w:hAnsiTheme="minorHAnsi" w:cstheme="minorHAnsi"/>
              </w:rPr>
              <w:t xml:space="preserve"> above</w:t>
            </w:r>
            <w:r w:rsidR="00D60E28" w:rsidRPr="00D60E28">
              <w:rPr>
                <w:rFonts w:asciiTheme="minorHAnsi" w:hAnsiTheme="minorHAnsi" w:cstheme="minorHAnsi"/>
              </w:rPr>
              <w:t xml:space="preserve">. The workplan will act as a blueprint to lay out the specific actions you will take, </w:t>
            </w:r>
            <w:r w:rsidR="00386D14">
              <w:rPr>
                <w:rFonts w:asciiTheme="minorHAnsi" w:hAnsiTheme="minorHAnsi" w:cstheme="minorHAnsi"/>
              </w:rPr>
              <w:t>and</w:t>
            </w:r>
            <w:r w:rsidR="00E277EB">
              <w:rPr>
                <w:rFonts w:asciiTheme="minorHAnsi" w:hAnsiTheme="minorHAnsi" w:cstheme="minorHAnsi"/>
              </w:rPr>
              <w:t xml:space="preserve"> process</w:t>
            </w:r>
            <w:r w:rsidR="00FE4F11">
              <w:rPr>
                <w:rFonts w:asciiTheme="minorHAnsi" w:hAnsiTheme="minorHAnsi" w:cstheme="minorHAnsi"/>
              </w:rPr>
              <w:t xml:space="preserve"> </w:t>
            </w:r>
            <w:r w:rsidR="00D60E28" w:rsidRPr="00D60E28">
              <w:rPr>
                <w:rFonts w:asciiTheme="minorHAnsi" w:hAnsiTheme="minorHAnsi" w:cstheme="minorHAnsi"/>
              </w:rPr>
              <w:t>outputs</w:t>
            </w:r>
            <w:r w:rsidR="00386D14">
              <w:rPr>
                <w:rFonts w:asciiTheme="minorHAnsi" w:hAnsiTheme="minorHAnsi" w:cstheme="minorHAnsi"/>
              </w:rPr>
              <w:t xml:space="preserve"> and </w:t>
            </w:r>
            <w:r w:rsidR="00830057">
              <w:rPr>
                <w:rFonts w:asciiTheme="minorHAnsi" w:hAnsiTheme="minorHAnsi" w:cstheme="minorHAnsi"/>
              </w:rPr>
              <w:t>short-term</w:t>
            </w:r>
            <w:r w:rsidR="00FE4F11">
              <w:rPr>
                <w:rFonts w:asciiTheme="minorHAnsi" w:hAnsiTheme="minorHAnsi" w:cstheme="minorHAnsi"/>
              </w:rPr>
              <w:t xml:space="preserve"> </w:t>
            </w:r>
            <w:r w:rsidR="00386D14">
              <w:rPr>
                <w:rFonts w:asciiTheme="minorHAnsi" w:hAnsiTheme="minorHAnsi" w:cstheme="minorHAnsi"/>
              </w:rPr>
              <w:t>outcomes</w:t>
            </w:r>
            <w:r w:rsidR="00D60E28" w:rsidRPr="00D60E28">
              <w:rPr>
                <w:rFonts w:asciiTheme="minorHAnsi" w:hAnsiTheme="minorHAnsi" w:cstheme="minorHAnsi"/>
              </w:rPr>
              <w:t xml:space="preserve"> you </w:t>
            </w:r>
            <w:r w:rsidR="00FE4F11">
              <w:rPr>
                <w:rFonts w:asciiTheme="minorHAnsi" w:hAnsiTheme="minorHAnsi" w:cstheme="minorHAnsi"/>
              </w:rPr>
              <w:t xml:space="preserve">plan to </w:t>
            </w:r>
            <w:r w:rsidR="00D60E28" w:rsidRPr="00D60E28">
              <w:rPr>
                <w:rFonts w:asciiTheme="minorHAnsi" w:hAnsiTheme="minorHAnsi" w:cstheme="minorHAnsi"/>
              </w:rPr>
              <w:t>achieve</w:t>
            </w:r>
            <w:r w:rsidR="00FE4F11">
              <w:rPr>
                <w:rFonts w:asciiTheme="minorHAnsi" w:hAnsiTheme="minorHAnsi" w:cstheme="minorHAnsi"/>
              </w:rPr>
              <w:t xml:space="preserve"> as you work toward your overarching </w:t>
            </w:r>
            <w:r w:rsidR="006B25C1">
              <w:rPr>
                <w:rFonts w:asciiTheme="minorHAnsi" w:hAnsiTheme="minorHAnsi" w:cstheme="minorHAnsi"/>
              </w:rPr>
              <w:t xml:space="preserve">project </w:t>
            </w:r>
            <w:r w:rsidR="00FE4F11">
              <w:rPr>
                <w:rFonts w:asciiTheme="minorHAnsi" w:hAnsiTheme="minorHAnsi" w:cstheme="minorHAnsi"/>
              </w:rPr>
              <w:t>goal(s)</w:t>
            </w:r>
            <w:r w:rsidR="00D60E28" w:rsidRPr="00D60E28">
              <w:rPr>
                <w:rFonts w:asciiTheme="minorHAnsi" w:hAnsiTheme="minorHAnsi" w:cstheme="minorHAnsi"/>
              </w:rPr>
              <w:t xml:space="preserve">. </w:t>
            </w:r>
          </w:p>
          <w:p w14:paraId="689E8309" w14:textId="77777777" w:rsidR="006B25C1" w:rsidRDefault="006B25C1" w:rsidP="00FE4F11">
            <w:pPr>
              <w:pStyle w:val="ListParagraph"/>
              <w:spacing w:after="200" w:line="276" w:lineRule="auto"/>
              <w:ind w:left="0"/>
              <w:rPr>
                <w:rFonts w:asciiTheme="minorHAnsi" w:hAnsiTheme="minorHAnsi" w:cstheme="minorHAnsi"/>
              </w:rPr>
            </w:pPr>
          </w:p>
          <w:p w14:paraId="593598BC" w14:textId="505804E4" w:rsidR="009B36E7" w:rsidRPr="009B36E7" w:rsidRDefault="00D60E28" w:rsidP="006B25C1">
            <w:pPr>
              <w:pStyle w:val="ListParagraph"/>
              <w:spacing w:after="200" w:line="276" w:lineRule="auto"/>
              <w:ind w:left="0"/>
              <w:rPr>
                <w:rFonts w:asciiTheme="minorHAnsi" w:hAnsiTheme="minorHAnsi" w:cstheme="minorHAnsi"/>
              </w:rPr>
            </w:pPr>
            <w:r w:rsidRPr="00D60E28">
              <w:rPr>
                <w:rFonts w:asciiTheme="minorHAnsi" w:hAnsiTheme="minorHAnsi" w:cstheme="minorHAnsi"/>
              </w:rPr>
              <w:t>When creating</w:t>
            </w:r>
            <w:r w:rsidR="002C1FA9">
              <w:rPr>
                <w:rFonts w:asciiTheme="minorHAnsi" w:hAnsiTheme="minorHAnsi" w:cstheme="minorHAnsi"/>
              </w:rPr>
              <w:t xml:space="preserve"> </w:t>
            </w:r>
            <w:r w:rsidR="00FE4F11">
              <w:rPr>
                <w:rFonts w:asciiTheme="minorHAnsi" w:hAnsiTheme="minorHAnsi" w:cstheme="minorHAnsi"/>
              </w:rPr>
              <w:t xml:space="preserve">an overarching </w:t>
            </w:r>
            <w:r w:rsidR="006B25C1">
              <w:rPr>
                <w:rFonts w:asciiTheme="minorHAnsi" w:hAnsiTheme="minorHAnsi" w:cstheme="minorHAnsi"/>
              </w:rPr>
              <w:t xml:space="preserve">project </w:t>
            </w:r>
            <w:r w:rsidR="002C1FA9">
              <w:rPr>
                <w:rFonts w:asciiTheme="minorHAnsi" w:hAnsiTheme="minorHAnsi" w:cstheme="minorHAnsi"/>
              </w:rPr>
              <w:t>goal</w:t>
            </w:r>
            <w:r w:rsidRPr="00D60E28">
              <w:rPr>
                <w:rFonts w:asciiTheme="minorHAnsi" w:hAnsiTheme="minorHAnsi" w:cstheme="minorHAnsi"/>
              </w:rPr>
              <w:t>, please</w:t>
            </w:r>
            <w:r w:rsidR="00FE4F11">
              <w:rPr>
                <w:rFonts w:asciiTheme="minorHAnsi" w:hAnsiTheme="minorHAnsi" w:cstheme="minorHAnsi"/>
              </w:rPr>
              <w:t xml:space="preserve"> identify the</w:t>
            </w:r>
            <w:r w:rsidR="006B25C1">
              <w:rPr>
                <w:rFonts w:asciiTheme="minorHAnsi" w:hAnsiTheme="minorHAnsi" w:cstheme="minorHAnsi"/>
              </w:rPr>
              <w:t xml:space="preserve"> </w:t>
            </w:r>
            <w:r w:rsidR="00FE4F11">
              <w:rPr>
                <w:rFonts w:asciiTheme="minorHAnsi" w:hAnsiTheme="minorHAnsi" w:cstheme="minorHAnsi"/>
              </w:rPr>
              <w:t>pillar addressed (</w:t>
            </w:r>
            <w:r w:rsidR="00FE4F11" w:rsidRPr="00CD6827">
              <w:rPr>
                <w:rFonts w:asciiTheme="minorHAnsi" w:hAnsiTheme="minorHAnsi" w:cstheme="minorHAnsi"/>
                <w:i/>
                <w:iCs/>
              </w:rPr>
              <w:t>create family-school-healthcare-community partnerships</w:t>
            </w:r>
            <w:r w:rsidR="00FE4F11">
              <w:rPr>
                <w:rFonts w:asciiTheme="minorHAnsi" w:hAnsiTheme="minorHAnsi" w:cstheme="minorHAnsi"/>
                <w:i/>
                <w:iCs/>
              </w:rPr>
              <w:t>,</w:t>
            </w:r>
            <w:r w:rsidR="00FE4F11" w:rsidRPr="00CD6827">
              <w:rPr>
                <w:rFonts w:asciiTheme="minorHAnsi" w:hAnsiTheme="minorHAnsi" w:cstheme="minorHAnsi"/>
                <w:i/>
                <w:iCs/>
              </w:rPr>
              <w:t xml:space="preserve"> support early identification and intervention/evidence-based treatment</w:t>
            </w:r>
            <w:r w:rsidR="00FE4F11">
              <w:rPr>
                <w:rFonts w:asciiTheme="minorHAnsi" w:hAnsiTheme="minorHAnsi" w:cstheme="minorHAnsi"/>
                <w:i/>
                <w:iCs/>
              </w:rPr>
              <w:t>,</w:t>
            </w:r>
            <w:r w:rsidR="00FE4F11" w:rsidRPr="00CD6827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FE4F11">
              <w:rPr>
                <w:rFonts w:asciiTheme="minorHAnsi" w:hAnsiTheme="minorHAnsi" w:cstheme="minorHAnsi"/>
                <w:i/>
                <w:iCs/>
              </w:rPr>
              <w:t>or</w:t>
            </w:r>
            <w:r w:rsidR="00FE4F11" w:rsidRPr="00CD6827">
              <w:rPr>
                <w:rFonts w:asciiTheme="minorHAnsi" w:hAnsiTheme="minorHAnsi" w:cstheme="minorHAnsi"/>
                <w:i/>
                <w:iCs/>
              </w:rPr>
              <w:t xml:space="preserve"> prevention of mental disorders and promotion of mental healt</w:t>
            </w:r>
            <w:r w:rsidR="00FE4F11">
              <w:rPr>
                <w:rFonts w:asciiTheme="minorHAnsi" w:hAnsiTheme="minorHAnsi" w:cstheme="minorHAnsi"/>
                <w:i/>
                <w:iCs/>
              </w:rPr>
              <w:t xml:space="preserve">h). </w:t>
            </w:r>
            <w:r w:rsidR="00E21685">
              <w:rPr>
                <w:rFonts w:asciiTheme="minorHAnsi" w:hAnsiTheme="minorHAnsi" w:cstheme="minorHAnsi"/>
              </w:rPr>
              <w:t>C</w:t>
            </w:r>
            <w:r w:rsidR="009B36E7" w:rsidRPr="009B36E7">
              <w:rPr>
                <w:rFonts w:asciiTheme="minorHAnsi" w:hAnsiTheme="minorHAnsi" w:cstheme="minorHAnsi"/>
              </w:rPr>
              <w:t xml:space="preserve">omplete the table below for </w:t>
            </w:r>
            <w:r w:rsidR="009B36E7" w:rsidRPr="00705593">
              <w:rPr>
                <w:rFonts w:asciiTheme="minorHAnsi" w:hAnsiTheme="minorHAnsi" w:cstheme="minorHAnsi"/>
                <w:b/>
                <w:bCs/>
              </w:rPr>
              <w:t xml:space="preserve">each </w:t>
            </w:r>
            <w:r w:rsidR="009B36E7" w:rsidRPr="009B36E7">
              <w:rPr>
                <w:rFonts w:asciiTheme="minorHAnsi" w:hAnsiTheme="minorHAnsi" w:cstheme="minorHAnsi"/>
              </w:rPr>
              <w:t xml:space="preserve">proposed </w:t>
            </w:r>
            <w:r w:rsidR="00FE4F11">
              <w:rPr>
                <w:rFonts w:asciiTheme="minorHAnsi" w:hAnsiTheme="minorHAnsi" w:cstheme="minorHAnsi"/>
              </w:rPr>
              <w:t xml:space="preserve">overarching </w:t>
            </w:r>
            <w:r w:rsidR="006B25C1">
              <w:rPr>
                <w:rFonts w:asciiTheme="minorHAnsi" w:hAnsiTheme="minorHAnsi" w:cstheme="minorHAnsi"/>
              </w:rPr>
              <w:t xml:space="preserve">project </w:t>
            </w:r>
            <w:r w:rsidR="009B36E7" w:rsidRPr="009B36E7">
              <w:rPr>
                <w:rFonts w:asciiTheme="minorHAnsi" w:hAnsiTheme="minorHAnsi" w:cstheme="minorHAnsi"/>
              </w:rPr>
              <w:t>goal</w:t>
            </w:r>
            <w:r w:rsidR="000C2D69">
              <w:rPr>
                <w:rFonts w:asciiTheme="minorHAnsi" w:hAnsiTheme="minorHAnsi" w:cstheme="minorHAnsi"/>
              </w:rPr>
              <w:t xml:space="preserve"> (copy and paste </w:t>
            </w:r>
            <w:r w:rsidR="00EF1984">
              <w:rPr>
                <w:rFonts w:asciiTheme="minorHAnsi" w:hAnsiTheme="minorHAnsi" w:cstheme="minorHAnsi"/>
              </w:rPr>
              <w:t>additional</w:t>
            </w:r>
            <w:r w:rsidR="000C2D69">
              <w:rPr>
                <w:rFonts w:asciiTheme="minorHAnsi" w:hAnsiTheme="minorHAnsi" w:cstheme="minorHAnsi"/>
              </w:rPr>
              <w:t xml:space="preserve"> tables</w:t>
            </w:r>
            <w:r w:rsidR="000714E0">
              <w:rPr>
                <w:rFonts w:asciiTheme="minorHAnsi" w:hAnsiTheme="minorHAnsi" w:cstheme="minorHAnsi"/>
              </w:rPr>
              <w:t xml:space="preserve"> as needed)</w:t>
            </w:r>
            <w:r w:rsidR="006B25C1">
              <w:rPr>
                <w:rFonts w:asciiTheme="minorHAnsi" w:hAnsiTheme="minorHAnsi" w:cstheme="minorHAnsi"/>
              </w:rPr>
              <w:t xml:space="preserve">. </w:t>
            </w:r>
            <w:r w:rsidR="00E277EB">
              <w:rPr>
                <w:rFonts w:asciiTheme="minorHAnsi" w:hAnsiTheme="minorHAnsi" w:cstheme="minorHAnsi"/>
              </w:rPr>
              <w:t xml:space="preserve">Use concise bullet points as much as possible. </w:t>
            </w:r>
            <w:r w:rsidR="006B25C1">
              <w:rPr>
                <w:rFonts w:asciiTheme="minorHAnsi" w:hAnsiTheme="minorHAnsi" w:cstheme="minorHAnsi"/>
              </w:rPr>
              <w:t xml:space="preserve">Make sure all process outputs and short-term outcomes listed are </w:t>
            </w:r>
            <w:r w:rsidR="006B25C1" w:rsidRPr="00D60E28">
              <w:rPr>
                <w:rFonts w:asciiTheme="minorHAnsi" w:hAnsiTheme="minorHAnsi" w:cstheme="minorHAnsi"/>
              </w:rPr>
              <w:t>SMART</w:t>
            </w:r>
            <w:r w:rsidR="006B25C1">
              <w:rPr>
                <w:rFonts w:asciiTheme="minorHAnsi" w:hAnsiTheme="minorHAnsi" w:cstheme="minorHAnsi"/>
              </w:rPr>
              <w:t>IE</w:t>
            </w:r>
            <w:r w:rsidR="006B25C1" w:rsidRPr="00D60E28">
              <w:rPr>
                <w:rFonts w:asciiTheme="minorHAnsi" w:hAnsiTheme="minorHAnsi" w:cstheme="minorHAnsi"/>
              </w:rPr>
              <w:t xml:space="preserve"> (specific, measurable, achievable, re</w:t>
            </w:r>
            <w:r w:rsidR="006B25C1">
              <w:rPr>
                <w:rFonts w:asciiTheme="minorHAnsi" w:hAnsiTheme="minorHAnsi" w:cstheme="minorHAnsi"/>
              </w:rPr>
              <w:t xml:space="preserve">levant, </w:t>
            </w:r>
            <w:r w:rsidR="006B25C1" w:rsidRPr="00D60E28">
              <w:rPr>
                <w:rFonts w:asciiTheme="minorHAnsi" w:hAnsiTheme="minorHAnsi" w:cstheme="minorHAnsi"/>
              </w:rPr>
              <w:t>time</w:t>
            </w:r>
            <w:r w:rsidR="006B25C1">
              <w:rPr>
                <w:rFonts w:asciiTheme="minorHAnsi" w:hAnsiTheme="minorHAnsi" w:cstheme="minorHAnsi"/>
              </w:rPr>
              <w:t>-</w:t>
            </w:r>
            <w:r w:rsidR="006B25C1" w:rsidRPr="00D60E28">
              <w:rPr>
                <w:rFonts w:asciiTheme="minorHAnsi" w:hAnsiTheme="minorHAnsi" w:cstheme="minorHAnsi"/>
              </w:rPr>
              <w:t>bound</w:t>
            </w:r>
            <w:r w:rsidR="006B25C1">
              <w:rPr>
                <w:rFonts w:asciiTheme="minorHAnsi" w:hAnsiTheme="minorHAnsi" w:cstheme="minorHAnsi"/>
              </w:rPr>
              <w:t xml:space="preserve">, inclusive, and equitable). </w:t>
            </w:r>
            <w:r w:rsidR="00E277EB">
              <w:rPr>
                <w:rFonts w:asciiTheme="minorHAnsi" w:hAnsiTheme="minorHAnsi" w:cstheme="minorHAnsi"/>
              </w:rPr>
              <w:t>E</w:t>
            </w:r>
            <w:r w:rsidR="006B25C1">
              <w:rPr>
                <w:rFonts w:asciiTheme="minorHAnsi" w:hAnsiTheme="minorHAnsi" w:cstheme="minorHAnsi"/>
              </w:rPr>
              <w:t xml:space="preserve">xamples of specific and measurable </w:t>
            </w:r>
            <w:r w:rsidR="00E277EB">
              <w:rPr>
                <w:rFonts w:asciiTheme="minorHAnsi" w:hAnsiTheme="minorHAnsi" w:cstheme="minorHAnsi"/>
              </w:rPr>
              <w:t xml:space="preserve">process </w:t>
            </w:r>
            <w:r w:rsidR="006B25C1">
              <w:rPr>
                <w:rFonts w:asciiTheme="minorHAnsi" w:hAnsiTheme="minorHAnsi" w:cstheme="minorHAnsi"/>
              </w:rPr>
              <w:t>outputs and</w:t>
            </w:r>
            <w:r w:rsidR="00E277EB">
              <w:rPr>
                <w:rFonts w:asciiTheme="minorHAnsi" w:hAnsiTheme="minorHAnsi" w:cstheme="minorHAnsi"/>
              </w:rPr>
              <w:t xml:space="preserve"> short-term</w:t>
            </w:r>
            <w:r w:rsidR="006B25C1">
              <w:rPr>
                <w:rFonts w:asciiTheme="minorHAnsi" w:hAnsiTheme="minorHAnsi" w:cstheme="minorHAnsi"/>
              </w:rPr>
              <w:t xml:space="preserve"> outcomes are provided in the logic model. </w:t>
            </w:r>
          </w:p>
        </w:tc>
      </w:tr>
    </w:tbl>
    <w:p w14:paraId="4B4B0B49" w14:textId="77777777" w:rsidR="00CF6B5A" w:rsidRDefault="00CF6B5A" w:rsidP="00F53EC7">
      <w:pPr>
        <w:spacing w:after="200" w:line="276" w:lineRule="auto"/>
        <w:contextualSpacing/>
        <w:rPr>
          <w:rFonts w:asciiTheme="minorHAnsi" w:hAnsiTheme="minorHAnsi" w:cstheme="minorHAnsi"/>
        </w:rPr>
        <w:sectPr w:rsidR="00CF6B5A" w:rsidSect="00C443EB">
          <w:headerReference w:type="default" r:id="rId11"/>
          <w:footerReference w:type="even" r:id="rId12"/>
          <w:footerReference w:type="default" r:id="rId13"/>
          <w:pgSz w:w="15840" w:h="12240" w:orient="landscape"/>
          <w:pgMar w:top="360" w:right="576" w:bottom="360" w:left="576" w:header="720" w:footer="720" w:gutter="0"/>
          <w:cols w:space="720"/>
          <w:docGrid w:linePitch="360"/>
        </w:sectPr>
      </w:pPr>
    </w:p>
    <w:p w14:paraId="14DEB7A9" w14:textId="77777777" w:rsidR="00D03EA2" w:rsidRPr="007416A9" w:rsidRDefault="00D03EA2" w:rsidP="001F149C">
      <w:pPr>
        <w:rPr>
          <w:rFonts w:asciiTheme="minorHAnsi" w:hAnsiTheme="minorHAnsi" w:cstheme="minorHAnsi"/>
        </w:rPr>
      </w:pPr>
    </w:p>
    <w:tbl>
      <w:tblPr>
        <w:tblW w:w="145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9"/>
        <w:gridCol w:w="3466"/>
        <w:gridCol w:w="2340"/>
        <w:gridCol w:w="2250"/>
        <w:gridCol w:w="2003"/>
        <w:gridCol w:w="2104"/>
      </w:tblGrid>
      <w:tr w:rsidR="004E0C66" w:rsidRPr="009B36E7" w14:paraId="0B0AB27E" w14:textId="77777777" w:rsidTr="007416A9">
        <w:trPr>
          <w:trHeight w:val="782"/>
          <w:jc w:val="center"/>
        </w:trPr>
        <w:tc>
          <w:tcPr>
            <w:tcW w:w="14542" w:type="dxa"/>
            <w:gridSpan w:val="6"/>
          </w:tcPr>
          <w:p w14:paraId="44E5BD59" w14:textId="034399E4" w:rsidR="002A7C8C" w:rsidRPr="00E277EB" w:rsidRDefault="00B64334" w:rsidP="00DF4A50">
            <w:pPr>
              <w:pStyle w:val="ListParagraph"/>
              <w:spacing w:after="200" w:line="276" w:lineRule="auto"/>
              <w:ind w:left="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Overarching Project</w:t>
            </w:r>
            <w:r w:rsidR="00E9737B" w:rsidRPr="007416A9">
              <w:rPr>
                <w:rFonts w:asciiTheme="minorHAnsi" w:hAnsiTheme="minorHAnsi" w:cstheme="minorHAnsi"/>
                <w:b/>
                <w:bCs/>
              </w:rPr>
              <w:t xml:space="preserve"> Goal</w:t>
            </w:r>
            <w:r w:rsidR="004E0C66" w:rsidRPr="00DF4A50">
              <w:rPr>
                <w:rFonts w:asciiTheme="minorHAnsi" w:hAnsiTheme="minorHAnsi" w:cstheme="minorHAnsi"/>
              </w:rPr>
              <w:t>:</w:t>
            </w:r>
            <w:r w:rsidR="00FE677B" w:rsidRPr="007416A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DF4A50">
              <w:rPr>
                <w:rFonts w:asciiTheme="minorHAnsi" w:hAnsiTheme="minorHAnsi" w:cstheme="minorHAnsi"/>
                <w:i/>
                <w:iCs/>
              </w:rPr>
              <w:t>Briefly describe the goal and identify</w:t>
            </w:r>
            <w:r w:rsidR="006B25C1">
              <w:rPr>
                <w:rFonts w:asciiTheme="minorHAnsi" w:hAnsiTheme="minorHAnsi" w:cstheme="minorHAnsi"/>
                <w:i/>
                <w:iCs/>
              </w:rPr>
              <w:t xml:space="preserve"> the</w:t>
            </w:r>
            <w:r w:rsidR="00DF4A50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2A7C8C">
              <w:rPr>
                <w:rFonts w:asciiTheme="minorHAnsi" w:hAnsiTheme="minorHAnsi" w:cstheme="minorHAnsi"/>
                <w:i/>
                <w:iCs/>
              </w:rPr>
              <w:t>pillar</w:t>
            </w:r>
            <w:r w:rsidR="00DF4A50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 w:rsidR="002A7C8C">
              <w:rPr>
                <w:rFonts w:asciiTheme="minorHAnsi" w:hAnsiTheme="minorHAnsi" w:cstheme="minorHAnsi"/>
                <w:i/>
                <w:iCs/>
              </w:rPr>
              <w:t>addresse</w:t>
            </w:r>
            <w:r w:rsidR="00DF4A50">
              <w:rPr>
                <w:rFonts w:asciiTheme="minorHAnsi" w:hAnsiTheme="minorHAnsi" w:cstheme="minorHAnsi"/>
                <w:i/>
                <w:iCs/>
              </w:rPr>
              <w:t>d</w:t>
            </w:r>
            <w:r w:rsidR="006B25C1">
              <w:rPr>
                <w:rFonts w:asciiTheme="minorHAnsi" w:hAnsiTheme="minorHAnsi" w:cstheme="minorHAnsi"/>
                <w:i/>
                <w:iCs/>
              </w:rPr>
              <w:t>.</w:t>
            </w:r>
          </w:p>
          <w:p w14:paraId="3F387DF9" w14:textId="3C9DE037" w:rsidR="00AB24D4" w:rsidRPr="009D1930" w:rsidRDefault="00AB24D4" w:rsidP="009D1930">
            <w:pPr>
              <w:rPr>
                <w:rStyle w:val="Emphasis"/>
                <w:rFonts w:asciiTheme="minorHAnsi" w:hAnsiTheme="minorHAnsi" w:cstheme="minorHAnsi"/>
                <w:i w:val="0"/>
              </w:rPr>
            </w:pPr>
          </w:p>
          <w:p w14:paraId="0B27A5A7" w14:textId="77777777" w:rsidR="009D0303" w:rsidRPr="009D1930" w:rsidRDefault="009D0303" w:rsidP="009D193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953F84" w:rsidRPr="00953F84" w14:paraId="4C3D81A5" w14:textId="77777777" w:rsidTr="007416A9">
        <w:trPr>
          <w:trHeight w:val="1232"/>
          <w:jc w:val="center"/>
        </w:trPr>
        <w:tc>
          <w:tcPr>
            <w:tcW w:w="14542" w:type="dxa"/>
            <w:gridSpan w:val="6"/>
          </w:tcPr>
          <w:p w14:paraId="6F944476" w14:textId="253581C8" w:rsidR="00953F84" w:rsidRDefault="00953F84" w:rsidP="009D193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Targeted Barrier(s)/Challenge</w:t>
            </w:r>
            <w:r w:rsidR="004E3C5F">
              <w:rPr>
                <w:rFonts w:asciiTheme="minorHAnsi" w:hAnsiTheme="minorHAnsi" w:cstheme="minorHAnsi"/>
                <w:b/>
                <w:bCs/>
              </w:rPr>
              <w:t>(s)/Gap(s)</w:t>
            </w:r>
            <w:r w:rsidR="00367A94">
              <w:rPr>
                <w:rFonts w:asciiTheme="minorHAnsi" w:hAnsiTheme="minorHAnsi" w:cstheme="minorHAnsi"/>
                <w:b/>
                <w:bCs/>
              </w:rPr>
              <w:t xml:space="preserve">: </w:t>
            </w:r>
            <w:r w:rsidR="00367A94" w:rsidRPr="007416A9">
              <w:rPr>
                <w:rFonts w:asciiTheme="minorHAnsi" w:hAnsiTheme="minorHAnsi" w:cstheme="minorHAnsi"/>
                <w:i/>
                <w:iCs/>
              </w:rPr>
              <w:t xml:space="preserve">What are the barriers, challenges, </w:t>
            </w:r>
            <w:r w:rsidR="00765EF5" w:rsidRPr="007416A9">
              <w:rPr>
                <w:rFonts w:asciiTheme="minorHAnsi" w:hAnsiTheme="minorHAnsi" w:cstheme="minorHAnsi"/>
                <w:i/>
                <w:iCs/>
              </w:rPr>
              <w:t xml:space="preserve">or </w:t>
            </w:r>
            <w:r w:rsidR="00367A94" w:rsidRPr="007416A9">
              <w:rPr>
                <w:rFonts w:asciiTheme="minorHAnsi" w:hAnsiTheme="minorHAnsi" w:cstheme="minorHAnsi"/>
                <w:i/>
                <w:iCs/>
              </w:rPr>
              <w:t xml:space="preserve">gaps </w:t>
            </w:r>
            <w:r w:rsidR="009F06BC" w:rsidRPr="007416A9">
              <w:rPr>
                <w:rFonts w:asciiTheme="minorHAnsi" w:hAnsiTheme="minorHAnsi" w:cstheme="minorHAnsi"/>
                <w:i/>
                <w:iCs/>
              </w:rPr>
              <w:t>the activities in support of this goal</w:t>
            </w:r>
            <w:r w:rsidR="00765EF5" w:rsidRPr="007416A9">
              <w:rPr>
                <w:rFonts w:asciiTheme="minorHAnsi" w:hAnsiTheme="minorHAnsi" w:cstheme="minorHAnsi"/>
                <w:i/>
                <w:iCs/>
              </w:rPr>
              <w:t xml:space="preserve"> will </w:t>
            </w:r>
            <w:r w:rsidR="00DE55A6" w:rsidRPr="00DE55A6">
              <w:rPr>
                <w:rFonts w:asciiTheme="minorHAnsi" w:hAnsiTheme="minorHAnsi" w:cstheme="minorHAnsi"/>
                <w:i/>
                <w:iCs/>
              </w:rPr>
              <w:t>address</w:t>
            </w:r>
            <w:r w:rsidR="00765EF5" w:rsidRPr="007416A9">
              <w:rPr>
                <w:rFonts w:asciiTheme="minorHAnsi" w:hAnsiTheme="minorHAnsi" w:cstheme="minorHAnsi"/>
                <w:i/>
                <w:iCs/>
              </w:rPr>
              <w:t>?</w:t>
            </w:r>
          </w:p>
          <w:p w14:paraId="5D602377" w14:textId="0320AE0B" w:rsidR="00963920" w:rsidRPr="00963920" w:rsidRDefault="00963920" w:rsidP="009D193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F1106" w:rsidRPr="009B36E7" w14:paraId="71CD2F31" w14:textId="77777777" w:rsidTr="007416A9">
        <w:trPr>
          <w:trHeight w:val="1232"/>
          <w:jc w:val="center"/>
        </w:trPr>
        <w:tc>
          <w:tcPr>
            <w:tcW w:w="14542" w:type="dxa"/>
            <w:gridSpan w:val="6"/>
          </w:tcPr>
          <w:p w14:paraId="346E2F71" w14:textId="77777777" w:rsidR="00BF1106" w:rsidRPr="009D1930" w:rsidRDefault="00BF1106" w:rsidP="009D1930">
            <w:pPr>
              <w:rPr>
                <w:rFonts w:asciiTheme="minorHAnsi" w:hAnsiTheme="minorHAnsi" w:cstheme="minorHAnsi"/>
                <w:b/>
                <w:bCs/>
              </w:rPr>
            </w:pPr>
            <w:r w:rsidRPr="009D1930">
              <w:rPr>
                <w:rFonts w:asciiTheme="minorHAnsi" w:hAnsiTheme="minorHAnsi" w:cstheme="minorHAnsi"/>
                <w:b/>
                <w:bCs/>
              </w:rPr>
              <w:t xml:space="preserve">Sustainability Plan: </w:t>
            </w:r>
            <w:r w:rsidR="00C4371C" w:rsidRPr="009D1930">
              <w:rPr>
                <w:rFonts w:asciiTheme="minorHAnsi" w:hAnsiTheme="minorHAnsi" w:cstheme="minorHAnsi"/>
                <w:bCs/>
                <w:i/>
              </w:rPr>
              <w:t>What</w:t>
            </w:r>
            <w:r w:rsidRPr="009D1930">
              <w:rPr>
                <w:rFonts w:asciiTheme="minorHAnsi" w:hAnsiTheme="minorHAnsi" w:cstheme="minorHAnsi"/>
                <w:bCs/>
                <w:i/>
              </w:rPr>
              <w:t xml:space="preserve"> action steps</w:t>
            </w:r>
            <w:r w:rsidR="00FF2DB1" w:rsidRPr="009D1930">
              <w:rPr>
                <w:rFonts w:asciiTheme="minorHAnsi" w:hAnsiTheme="minorHAnsi" w:cstheme="minorHAnsi"/>
                <w:bCs/>
                <w:i/>
              </w:rPr>
              <w:t xml:space="preserve"> (1-3)</w:t>
            </w:r>
            <w:r w:rsidRPr="009D1930">
              <w:rPr>
                <w:rFonts w:asciiTheme="minorHAnsi" w:hAnsiTheme="minorHAnsi" w:cstheme="minorHAnsi"/>
                <w:bCs/>
                <w:i/>
              </w:rPr>
              <w:t xml:space="preserve"> </w:t>
            </w:r>
            <w:r w:rsidR="00C4371C" w:rsidRPr="009D1930">
              <w:rPr>
                <w:rFonts w:asciiTheme="minorHAnsi" w:hAnsiTheme="minorHAnsi" w:cstheme="minorHAnsi"/>
                <w:bCs/>
                <w:i/>
              </w:rPr>
              <w:t xml:space="preserve">will you </w:t>
            </w:r>
            <w:r w:rsidRPr="009D1930">
              <w:rPr>
                <w:rFonts w:asciiTheme="minorHAnsi" w:hAnsiTheme="minorHAnsi" w:cstheme="minorHAnsi"/>
                <w:bCs/>
                <w:i/>
              </w:rPr>
              <w:t xml:space="preserve">take to </w:t>
            </w:r>
            <w:r w:rsidR="00C4371C" w:rsidRPr="009D1930">
              <w:rPr>
                <w:rFonts w:asciiTheme="minorHAnsi" w:hAnsiTheme="minorHAnsi" w:cstheme="minorHAnsi"/>
                <w:bCs/>
                <w:i/>
              </w:rPr>
              <w:t>ensure the impact of your efforts is sustained?</w:t>
            </w:r>
          </w:p>
          <w:p w14:paraId="021EC737" w14:textId="77777777" w:rsidR="001629EF" w:rsidRPr="009D1930" w:rsidRDefault="001629EF" w:rsidP="009D1930">
            <w:pPr>
              <w:rPr>
                <w:rFonts w:asciiTheme="minorHAnsi" w:hAnsiTheme="minorHAnsi" w:cstheme="minorHAnsi"/>
              </w:rPr>
            </w:pPr>
          </w:p>
        </w:tc>
      </w:tr>
      <w:tr w:rsidR="00FF2DB1" w:rsidRPr="009B36E7" w14:paraId="7288D64A" w14:textId="77777777" w:rsidTr="007416A9">
        <w:trPr>
          <w:trHeight w:val="1232"/>
          <w:jc w:val="center"/>
        </w:trPr>
        <w:tc>
          <w:tcPr>
            <w:tcW w:w="14542" w:type="dxa"/>
            <w:gridSpan w:val="6"/>
          </w:tcPr>
          <w:p w14:paraId="67985D11" w14:textId="5EE437EF" w:rsidR="00FF2DB1" w:rsidRDefault="00FF2DB1" w:rsidP="009D1930">
            <w:pPr>
              <w:rPr>
                <w:rFonts w:asciiTheme="minorHAnsi" w:hAnsiTheme="minorHAnsi" w:cstheme="minorHAnsi"/>
                <w:bCs/>
                <w:i/>
              </w:rPr>
            </w:pPr>
            <w:r w:rsidRPr="009D1930">
              <w:rPr>
                <w:rFonts w:asciiTheme="minorHAnsi" w:hAnsiTheme="minorHAnsi" w:cstheme="minorHAnsi"/>
                <w:b/>
                <w:bCs/>
              </w:rPr>
              <w:t xml:space="preserve">Inclusion Plan: </w:t>
            </w:r>
            <w:r w:rsidRPr="009D1930">
              <w:rPr>
                <w:rFonts w:asciiTheme="minorHAnsi" w:hAnsiTheme="minorHAnsi" w:cstheme="minorHAnsi"/>
                <w:bCs/>
                <w:i/>
              </w:rPr>
              <w:t xml:space="preserve">What action steps (1-3) will you take to ensure that </w:t>
            </w:r>
            <w:r w:rsidR="005661F2" w:rsidRPr="009D1930">
              <w:rPr>
                <w:rFonts w:asciiTheme="minorHAnsi" w:hAnsiTheme="minorHAnsi" w:cstheme="minorHAnsi"/>
                <w:bCs/>
                <w:i/>
              </w:rPr>
              <w:t>key state and regional partners</w:t>
            </w:r>
            <w:r w:rsidRPr="009D1930">
              <w:rPr>
                <w:rFonts w:asciiTheme="minorHAnsi" w:hAnsiTheme="minorHAnsi" w:cstheme="minorHAnsi"/>
                <w:bCs/>
                <w:i/>
              </w:rPr>
              <w:t xml:space="preserve"> are involved in your efforts?</w:t>
            </w:r>
          </w:p>
          <w:p w14:paraId="7442B924" w14:textId="77777777" w:rsidR="004E21F3" w:rsidRPr="004E21F3" w:rsidRDefault="004E21F3" w:rsidP="009D1930">
            <w:pPr>
              <w:rPr>
                <w:rFonts w:asciiTheme="minorHAnsi" w:hAnsiTheme="minorHAnsi" w:cstheme="minorHAnsi"/>
                <w:b/>
                <w:bCs/>
                <w:iCs/>
              </w:rPr>
            </w:pPr>
          </w:p>
          <w:p w14:paraId="5B374617" w14:textId="77777777" w:rsidR="00FF2DB1" w:rsidRPr="009D1930" w:rsidRDefault="00FF2DB1" w:rsidP="009D1930">
            <w:pPr>
              <w:rPr>
                <w:rFonts w:asciiTheme="minorHAnsi" w:hAnsiTheme="minorHAnsi" w:cstheme="minorHAnsi"/>
              </w:rPr>
            </w:pPr>
          </w:p>
        </w:tc>
      </w:tr>
      <w:tr w:rsidR="00CF6B5A" w:rsidRPr="00761E60" w14:paraId="4DF3243D" w14:textId="77777777" w:rsidTr="007416A9">
        <w:trPr>
          <w:trHeight w:val="890"/>
          <w:jc w:val="center"/>
        </w:trPr>
        <w:tc>
          <w:tcPr>
            <w:tcW w:w="2379" w:type="dxa"/>
            <w:shd w:val="clear" w:color="auto" w:fill="712177"/>
          </w:tcPr>
          <w:p w14:paraId="0691D158" w14:textId="0900F59B" w:rsidR="00B60DD3" w:rsidRPr="007416A9" w:rsidRDefault="00F74864" w:rsidP="009D1930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Priority </w:t>
            </w:r>
            <w:r w:rsidR="00B60DD3"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>Audience</w:t>
            </w:r>
            <w:r w:rsidR="00042D06"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</w:t>
            </w:r>
            <w:r w:rsidR="00042D06" w:rsidRPr="007416A9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(population served)</w:t>
            </w:r>
            <w:r w:rsidR="00B60DD3"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, </w:t>
            </w:r>
          </w:p>
          <w:p w14:paraId="2318C535" w14:textId="77777777" w:rsidR="00B60DD3" w:rsidRPr="007416A9" w:rsidRDefault="00B60DD3" w:rsidP="009D1930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>Partner(s)</w:t>
            </w:r>
          </w:p>
        </w:tc>
        <w:tc>
          <w:tcPr>
            <w:tcW w:w="3466" w:type="dxa"/>
            <w:shd w:val="clear" w:color="auto" w:fill="712177"/>
          </w:tcPr>
          <w:p w14:paraId="2363D63D" w14:textId="33AF8B9F" w:rsidR="00814D30" w:rsidRPr="007416A9" w:rsidRDefault="009B67F9" w:rsidP="009D1930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>Activity Description</w:t>
            </w:r>
            <w:r w:rsidR="00D07796" w:rsidRPr="007416A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</w:t>
            </w:r>
          </w:p>
          <w:p w14:paraId="580054C8" w14:textId="1DF4C85E" w:rsidR="00B60DD3" w:rsidRPr="007416A9" w:rsidRDefault="00D07796" w:rsidP="009D1930">
            <w:pPr>
              <w:jc w:val="center"/>
              <w:rPr>
                <w:rFonts w:asciiTheme="minorHAnsi" w:hAnsiTheme="minorHAnsi" w:cstheme="minorHAnsi"/>
                <w:i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(</w:t>
            </w:r>
            <w:r w:rsidR="00E11121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specific strategies</w:t>
            </w:r>
            <w:r w:rsidR="005250FB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, actions, or</w:t>
            </w:r>
            <w:r w:rsidR="00C42F81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 xml:space="preserve"> tasks to meet goal</w:t>
            </w:r>
            <w:r w:rsidRPr="007416A9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)</w:t>
            </w:r>
          </w:p>
        </w:tc>
        <w:tc>
          <w:tcPr>
            <w:tcW w:w="2340" w:type="dxa"/>
            <w:shd w:val="clear" w:color="auto" w:fill="712177"/>
          </w:tcPr>
          <w:p w14:paraId="38C96D10" w14:textId="3877E5AF" w:rsidR="00536707" w:rsidRPr="007416A9" w:rsidRDefault="00267A2A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Anticipated </w:t>
            </w:r>
            <w:r w:rsidR="00B90180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rocess</w:t>
            </w:r>
          </w:p>
          <w:p w14:paraId="64AC905F" w14:textId="3835DF3A" w:rsidR="00B60DD3" w:rsidRPr="007416A9" w:rsidRDefault="00267A2A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utput</w:t>
            </w:r>
            <w:r w:rsidR="002C1F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(</w:t>
            </w: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s</w:t>
            </w:r>
            <w:r w:rsidR="002C1F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)</w:t>
            </w:r>
          </w:p>
          <w:p w14:paraId="5876286B" w14:textId="6BECC6A5" w:rsidR="00BF0D15" w:rsidRPr="007416A9" w:rsidRDefault="00A42947" w:rsidP="009D1930">
            <w:pPr>
              <w:jc w:val="center"/>
              <w:rPr>
                <w:rFonts w:asciiTheme="minorHAnsi" w:hAnsiTheme="minorHAnsi" w:cstheme="minorHAnsi"/>
                <w:i/>
                <w:i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products</w:t>
            </w:r>
            <w:r w:rsidR="00537E47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 xml:space="preserve"> of </w:t>
            </w:r>
            <w:r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activities)</w:t>
            </w:r>
            <w:r w:rsidR="00E277EB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*</w:t>
            </w:r>
          </w:p>
        </w:tc>
        <w:tc>
          <w:tcPr>
            <w:tcW w:w="2250" w:type="dxa"/>
            <w:shd w:val="clear" w:color="auto" w:fill="712177"/>
          </w:tcPr>
          <w:p w14:paraId="15919AC5" w14:textId="53736AB0" w:rsidR="00536707" w:rsidRPr="007416A9" w:rsidRDefault="00761E60" w:rsidP="0053670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Anticipated </w:t>
            </w:r>
            <w:r w:rsidR="00C5186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Short-term </w:t>
            </w: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u</w:t>
            </w:r>
            <w:r w:rsidR="00267A2A"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tcome</w:t>
            </w:r>
            <w:r w:rsidR="002C1F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(</w:t>
            </w:r>
            <w:r w:rsidR="00267A2A"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s</w:t>
            </w:r>
            <w:r w:rsidR="002C1F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)</w:t>
            </w:r>
          </w:p>
          <w:p w14:paraId="47AD6C36" w14:textId="05C183DF" w:rsidR="00B60DD3" w:rsidRPr="007416A9" w:rsidRDefault="00536707" w:rsidP="007416A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what will be</w:t>
            </w:r>
            <w:r w:rsidR="007A3FC1"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 xml:space="preserve"> </w:t>
            </w:r>
            <w:r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achieved?)</w:t>
            </w:r>
            <w:r w:rsidR="00E277EB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*</w:t>
            </w:r>
          </w:p>
        </w:tc>
        <w:tc>
          <w:tcPr>
            <w:tcW w:w="2003" w:type="dxa"/>
            <w:shd w:val="clear" w:color="auto" w:fill="712177"/>
          </w:tcPr>
          <w:p w14:paraId="5C40CF96" w14:textId="730EF570" w:rsidR="007A3FC1" w:rsidRPr="007416A9" w:rsidRDefault="002446CC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artners/</w:t>
            </w:r>
            <w:r w:rsidR="00807B4B"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eople Involved/</w:t>
            </w:r>
          </w:p>
          <w:p w14:paraId="6FB96671" w14:textId="59EFB6B3" w:rsidR="00B60DD3" w:rsidRPr="007416A9" w:rsidRDefault="00807B4B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Resources </w:t>
            </w:r>
            <w:r w:rsidR="001D45B8"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Required</w:t>
            </w:r>
          </w:p>
        </w:tc>
        <w:tc>
          <w:tcPr>
            <w:tcW w:w="2104" w:type="dxa"/>
            <w:shd w:val="clear" w:color="auto" w:fill="712177"/>
          </w:tcPr>
          <w:p w14:paraId="2F6A8F57" w14:textId="46418BA3" w:rsidR="007A3FC1" w:rsidRPr="007416A9" w:rsidRDefault="009E143A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Timeline</w:t>
            </w:r>
            <w:r w:rsidR="00D771F4" w:rsidRPr="007416A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 </w:t>
            </w:r>
          </w:p>
          <w:p w14:paraId="369BFD07" w14:textId="2272F696" w:rsidR="00B3411A" w:rsidRPr="007416A9" w:rsidRDefault="00D771F4" w:rsidP="009D1930">
            <w:pPr>
              <w:jc w:val="center"/>
              <w:rPr>
                <w:rFonts w:asciiTheme="minorHAnsi" w:hAnsiTheme="minorHAnsi" w:cstheme="minorHAnsi"/>
                <w:i/>
                <w:iCs/>
                <w:color w:val="FFFFFF" w:themeColor="background1"/>
              </w:rPr>
            </w:pPr>
            <w:r w:rsidRPr="007416A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when activities will be completed)</w:t>
            </w:r>
          </w:p>
          <w:p w14:paraId="1946D8AD" w14:textId="77777777" w:rsidR="00B60DD3" w:rsidRPr="007416A9" w:rsidRDefault="00B60DD3" w:rsidP="009D19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</w:p>
        </w:tc>
      </w:tr>
      <w:tr w:rsidR="00536707" w:rsidRPr="00761E60" w14:paraId="18853832" w14:textId="77777777" w:rsidTr="00782AF4">
        <w:trPr>
          <w:trHeight w:val="70"/>
          <w:jc w:val="center"/>
        </w:trPr>
        <w:tc>
          <w:tcPr>
            <w:tcW w:w="2379" w:type="dxa"/>
            <w:tcBorders>
              <w:bottom w:val="single" w:sz="4" w:space="0" w:color="auto"/>
            </w:tcBorders>
          </w:tcPr>
          <w:p w14:paraId="4550B1A8" w14:textId="62936498" w:rsidR="00B60DD3" w:rsidRPr="009D1930" w:rsidRDefault="00042D06" w:rsidP="009D193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Priority</w:t>
            </w:r>
            <w:r w:rsidRPr="009D193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B60DD3" w:rsidRPr="009D1930">
              <w:rPr>
                <w:rFonts w:asciiTheme="minorHAnsi" w:hAnsiTheme="minorHAnsi" w:cstheme="minorHAnsi"/>
                <w:b/>
                <w:bCs/>
              </w:rPr>
              <w:t>Audience</w:t>
            </w:r>
            <w:r w:rsidR="003E7DCB" w:rsidRPr="009D1930">
              <w:rPr>
                <w:rFonts w:asciiTheme="minorHAnsi" w:hAnsiTheme="minorHAnsi" w:cstheme="minorHAnsi"/>
                <w:b/>
                <w:bCs/>
              </w:rPr>
              <w:t xml:space="preserve"> or System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7416A9">
              <w:rPr>
                <w:rFonts w:asciiTheme="minorHAnsi" w:hAnsiTheme="minorHAnsi" w:cstheme="minorHAnsi"/>
                <w:i/>
                <w:iCs/>
              </w:rPr>
              <w:t>(</w:t>
            </w:r>
            <w:r w:rsidR="00610980">
              <w:rPr>
                <w:rFonts w:asciiTheme="minorHAnsi" w:hAnsiTheme="minorHAnsi" w:cstheme="minorHAnsi"/>
                <w:i/>
                <w:iCs/>
              </w:rPr>
              <w:t xml:space="preserve">e.g., </w:t>
            </w:r>
            <w:r w:rsidR="00E277EB">
              <w:rPr>
                <w:rFonts w:asciiTheme="minorHAnsi" w:hAnsiTheme="minorHAnsi" w:cstheme="minorHAnsi"/>
                <w:i/>
                <w:iCs/>
              </w:rPr>
              <w:t>age range of children, provider type, etc.</w:t>
            </w:r>
            <w:r w:rsidRPr="007416A9">
              <w:rPr>
                <w:rFonts w:asciiTheme="minorHAnsi" w:hAnsiTheme="minorHAnsi" w:cstheme="minorHAnsi"/>
                <w:i/>
                <w:iCs/>
              </w:rPr>
              <w:t>)</w:t>
            </w:r>
            <w:r w:rsidR="00B60DD3" w:rsidRPr="009D1930">
              <w:rPr>
                <w:rFonts w:asciiTheme="minorHAnsi" w:hAnsiTheme="minorHAnsi" w:cstheme="minorHAnsi"/>
                <w:b/>
                <w:bCs/>
              </w:rPr>
              <w:t xml:space="preserve">: </w:t>
            </w:r>
          </w:p>
          <w:p w14:paraId="43BC5D76" w14:textId="77777777" w:rsidR="003E7DCB" w:rsidRPr="009D1930" w:rsidRDefault="003E7DCB" w:rsidP="009D1930">
            <w:pPr>
              <w:rPr>
                <w:rFonts w:asciiTheme="minorHAnsi" w:hAnsiTheme="minorHAnsi" w:cstheme="minorHAnsi"/>
              </w:rPr>
            </w:pPr>
          </w:p>
          <w:p w14:paraId="2C5A5322" w14:textId="77777777" w:rsidR="00FF2DB1" w:rsidRPr="009D1930" w:rsidRDefault="00FF2DB1" w:rsidP="009D1930">
            <w:pPr>
              <w:rPr>
                <w:rFonts w:asciiTheme="minorHAnsi" w:hAnsiTheme="minorHAnsi" w:cstheme="minorHAnsi"/>
              </w:rPr>
            </w:pPr>
          </w:p>
          <w:p w14:paraId="3400D27B" w14:textId="77777777" w:rsidR="00B60DD3" w:rsidRPr="009D1930" w:rsidRDefault="00B60DD3" w:rsidP="00C2069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466" w:type="dxa"/>
            <w:tcBorders>
              <w:bottom w:val="single" w:sz="4" w:space="0" w:color="auto"/>
            </w:tcBorders>
          </w:tcPr>
          <w:p w14:paraId="1E977CCC" w14:textId="77777777" w:rsidR="00B60DD3" w:rsidRPr="009D1930" w:rsidRDefault="00B60DD3" w:rsidP="009D1930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349B55DB" w14:textId="77777777" w:rsidR="001629EF" w:rsidRPr="009D1930" w:rsidRDefault="001629EF" w:rsidP="009D1930">
            <w:pPr>
              <w:tabs>
                <w:tab w:val="left" w:pos="1048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463991CB" w14:textId="77777777" w:rsidR="00A710C9" w:rsidRPr="009D1930" w:rsidRDefault="00A710C9" w:rsidP="009D1930">
            <w:pPr>
              <w:pStyle w:val="ListParagraph"/>
              <w:ind w:left="277"/>
              <w:rPr>
                <w:rFonts w:asciiTheme="minorHAnsi" w:hAnsiTheme="minorHAnsi" w:cstheme="minorHAnsi"/>
              </w:rPr>
            </w:pPr>
          </w:p>
        </w:tc>
        <w:tc>
          <w:tcPr>
            <w:tcW w:w="2003" w:type="dxa"/>
            <w:tcBorders>
              <w:bottom w:val="single" w:sz="4" w:space="0" w:color="auto"/>
            </w:tcBorders>
          </w:tcPr>
          <w:p w14:paraId="299AED6B" w14:textId="77777777" w:rsidR="00B60DD3" w:rsidRPr="009D1930" w:rsidRDefault="00B60DD3" w:rsidP="009D193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04" w:type="dxa"/>
            <w:tcBorders>
              <w:bottom w:val="single" w:sz="4" w:space="0" w:color="auto"/>
            </w:tcBorders>
          </w:tcPr>
          <w:p w14:paraId="3792DF17" w14:textId="77777777" w:rsidR="00A72DC3" w:rsidRPr="009D1930" w:rsidRDefault="00A72DC3" w:rsidP="009D1930">
            <w:pPr>
              <w:rPr>
                <w:rFonts w:asciiTheme="minorHAnsi" w:hAnsiTheme="minorHAnsi" w:cstheme="minorHAnsi"/>
              </w:rPr>
            </w:pPr>
          </w:p>
        </w:tc>
      </w:tr>
      <w:tr w:rsidR="00E277EB" w:rsidRPr="00761E60" w14:paraId="12B3309D" w14:textId="77777777" w:rsidTr="00782AF4">
        <w:trPr>
          <w:trHeight w:val="70"/>
          <w:jc w:val="center"/>
        </w:trPr>
        <w:tc>
          <w:tcPr>
            <w:tcW w:w="14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CCED2A" w14:textId="598CD39B" w:rsidR="00E277EB" w:rsidRPr="009D1930" w:rsidRDefault="00E277EB" w:rsidP="009D193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*Refer to examples in logic model provided; make them </w:t>
            </w:r>
            <w:r w:rsidRPr="00D60E28">
              <w:rPr>
                <w:rFonts w:asciiTheme="minorHAnsi" w:hAnsiTheme="minorHAnsi" w:cstheme="minorHAnsi"/>
              </w:rPr>
              <w:t>SMART</w:t>
            </w:r>
            <w:r>
              <w:rPr>
                <w:rFonts w:asciiTheme="minorHAnsi" w:hAnsiTheme="minorHAnsi" w:cstheme="minorHAnsi"/>
              </w:rPr>
              <w:t>IE</w:t>
            </w:r>
            <w:r w:rsidRPr="00D60E28">
              <w:rPr>
                <w:rFonts w:asciiTheme="minorHAnsi" w:hAnsiTheme="minorHAnsi" w:cstheme="minorHAnsi"/>
              </w:rPr>
              <w:t xml:space="preserve"> (specific, measurable, achievable, re</w:t>
            </w:r>
            <w:r>
              <w:rPr>
                <w:rFonts w:asciiTheme="minorHAnsi" w:hAnsiTheme="minorHAnsi" w:cstheme="minorHAnsi"/>
              </w:rPr>
              <w:t xml:space="preserve">levant, </w:t>
            </w:r>
            <w:r w:rsidRPr="00D60E28">
              <w:rPr>
                <w:rFonts w:asciiTheme="minorHAnsi" w:hAnsiTheme="minorHAnsi" w:cstheme="minorHAnsi"/>
              </w:rPr>
              <w:t>time</w:t>
            </w:r>
            <w:r>
              <w:rPr>
                <w:rFonts w:asciiTheme="minorHAnsi" w:hAnsiTheme="minorHAnsi" w:cstheme="minorHAnsi"/>
              </w:rPr>
              <w:t>-</w:t>
            </w:r>
            <w:r w:rsidRPr="00D60E28">
              <w:rPr>
                <w:rFonts w:asciiTheme="minorHAnsi" w:hAnsiTheme="minorHAnsi" w:cstheme="minorHAnsi"/>
              </w:rPr>
              <w:t>bound</w:t>
            </w:r>
            <w:r>
              <w:rPr>
                <w:rFonts w:asciiTheme="minorHAnsi" w:hAnsiTheme="minorHAnsi" w:cstheme="minorHAnsi"/>
              </w:rPr>
              <w:t>, inclusive, and equitable)</w:t>
            </w:r>
          </w:p>
        </w:tc>
      </w:tr>
    </w:tbl>
    <w:p w14:paraId="053B3B1E" w14:textId="77777777" w:rsidR="00C05434" w:rsidRDefault="00C05434" w:rsidP="00114724">
      <w:pPr>
        <w:rPr>
          <w:rFonts w:asciiTheme="minorHAnsi" w:hAnsiTheme="minorHAnsi" w:cstheme="minorHAnsi"/>
        </w:rPr>
        <w:sectPr w:rsidR="00C05434" w:rsidSect="00C443EB">
          <w:pgSz w:w="15840" w:h="12240" w:orient="landscape"/>
          <w:pgMar w:top="360" w:right="576" w:bottom="360" w:left="576" w:header="720" w:footer="720" w:gutter="0"/>
          <w:cols w:space="720"/>
          <w:docGrid w:linePitch="360"/>
        </w:sectPr>
      </w:pPr>
    </w:p>
    <w:p w14:paraId="49C98A8A" w14:textId="1EBFD3C7" w:rsidR="00C4371C" w:rsidRPr="006244B9" w:rsidRDefault="00C4371C" w:rsidP="00114724">
      <w:pPr>
        <w:rPr>
          <w:rFonts w:asciiTheme="minorHAnsi" w:hAnsiTheme="minorHAnsi" w:cstheme="minorHAnsi"/>
        </w:rPr>
      </w:pPr>
    </w:p>
    <w:p w14:paraId="29E25931" w14:textId="6B846B5D" w:rsidR="00314332" w:rsidRPr="006244B9" w:rsidRDefault="00314332" w:rsidP="00114724">
      <w:pPr>
        <w:rPr>
          <w:rFonts w:asciiTheme="minorHAnsi" w:hAnsiTheme="minorHAnsi" w:cstheme="minorHAnsi"/>
        </w:rPr>
      </w:pPr>
    </w:p>
    <w:tbl>
      <w:tblPr>
        <w:tblW w:w="145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9"/>
        <w:gridCol w:w="3466"/>
        <w:gridCol w:w="2340"/>
        <w:gridCol w:w="2250"/>
        <w:gridCol w:w="2003"/>
        <w:gridCol w:w="2104"/>
      </w:tblGrid>
      <w:tr w:rsidR="00E277EB" w:rsidRPr="00E277EB" w14:paraId="43DB20DD" w14:textId="77777777" w:rsidTr="00CD6827">
        <w:trPr>
          <w:trHeight w:val="782"/>
          <w:jc w:val="center"/>
        </w:trPr>
        <w:tc>
          <w:tcPr>
            <w:tcW w:w="14542" w:type="dxa"/>
            <w:gridSpan w:val="6"/>
          </w:tcPr>
          <w:p w14:paraId="7080C006" w14:textId="7DDFCA92" w:rsidR="00E277EB" w:rsidRPr="00E277EB" w:rsidRDefault="00E277EB" w:rsidP="00E277EB">
            <w:pPr>
              <w:rPr>
                <w:rFonts w:asciiTheme="minorHAnsi" w:hAnsiTheme="minorHAnsi" w:cstheme="minorHAnsi"/>
                <w:i/>
                <w:iCs/>
              </w:rPr>
            </w:pPr>
            <w:r w:rsidRPr="00E277EB">
              <w:rPr>
                <w:rFonts w:asciiTheme="minorHAnsi" w:hAnsiTheme="minorHAnsi" w:cstheme="minorHAnsi"/>
                <w:b/>
                <w:bCs/>
              </w:rPr>
              <w:t>Overarching Project Goal</w:t>
            </w:r>
            <w:r w:rsidRPr="00E277EB">
              <w:rPr>
                <w:rFonts w:asciiTheme="minorHAnsi" w:hAnsiTheme="minorHAnsi" w:cstheme="minorHAnsi"/>
              </w:rPr>
              <w:t>:</w:t>
            </w:r>
            <w:r w:rsidRPr="00E277E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E277EB">
              <w:rPr>
                <w:rFonts w:asciiTheme="minorHAnsi" w:hAnsiTheme="minorHAnsi" w:cstheme="minorHAnsi"/>
                <w:i/>
                <w:iCs/>
              </w:rPr>
              <w:t>Briefly describe the goal and identify the pillar addressed.</w:t>
            </w:r>
          </w:p>
          <w:p w14:paraId="1653953A" w14:textId="77777777" w:rsidR="00E277EB" w:rsidRPr="00E277EB" w:rsidRDefault="00E277EB" w:rsidP="00E277EB">
            <w:pPr>
              <w:rPr>
                <w:rFonts w:asciiTheme="minorHAnsi" w:hAnsiTheme="minorHAnsi" w:cstheme="minorHAnsi"/>
                <w:iCs/>
              </w:rPr>
            </w:pPr>
          </w:p>
          <w:p w14:paraId="1F908D0B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  <w:p w14:paraId="077F909A" w14:textId="77777777" w:rsidR="00E277EB" w:rsidRPr="00E277EB" w:rsidRDefault="00E277EB" w:rsidP="00E277E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277EB" w:rsidRPr="00E277EB" w14:paraId="51548A42" w14:textId="77777777" w:rsidTr="00CD6827">
        <w:trPr>
          <w:trHeight w:val="1232"/>
          <w:jc w:val="center"/>
        </w:trPr>
        <w:tc>
          <w:tcPr>
            <w:tcW w:w="14542" w:type="dxa"/>
            <w:gridSpan w:val="6"/>
          </w:tcPr>
          <w:p w14:paraId="48888B9C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  <w:r w:rsidRPr="00E277EB">
              <w:rPr>
                <w:rFonts w:asciiTheme="minorHAnsi" w:hAnsiTheme="minorHAnsi" w:cstheme="minorHAnsi"/>
                <w:b/>
                <w:bCs/>
              </w:rPr>
              <w:t xml:space="preserve">Targeted Barrier(s)/Challenge(s)/Gap(s): </w:t>
            </w:r>
            <w:r w:rsidRPr="00E277EB">
              <w:rPr>
                <w:rFonts w:asciiTheme="minorHAnsi" w:hAnsiTheme="minorHAnsi" w:cstheme="minorHAnsi"/>
                <w:i/>
                <w:iCs/>
              </w:rPr>
              <w:t>What are the barriers, challenges, or gaps the activities in support of this goal will address?</w:t>
            </w:r>
          </w:p>
          <w:p w14:paraId="3960CAE5" w14:textId="77777777" w:rsidR="00E277EB" w:rsidRPr="00E277EB" w:rsidRDefault="00E277EB" w:rsidP="00E277E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E277EB" w:rsidRPr="00E277EB" w14:paraId="1E92A542" w14:textId="77777777" w:rsidTr="00CD6827">
        <w:trPr>
          <w:trHeight w:val="1232"/>
          <w:jc w:val="center"/>
        </w:trPr>
        <w:tc>
          <w:tcPr>
            <w:tcW w:w="14542" w:type="dxa"/>
            <w:gridSpan w:val="6"/>
          </w:tcPr>
          <w:p w14:paraId="3348E25D" w14:textId="77777777" w:rsidR="00E277EB" w:rsidRPr="00E277EB" w:rsidRDefault="00E277EB" w:rsidP="00E277EB">
            <w:pPr>
              <w:rPr>
                <w:rFonts w:asciiTheme="minorHAnsi" w:hAnsiTheme="minorHAnsi" w:cstheme="minorHAnsi"/>
                <w:b/>
                <w:bCs/>
              </w:rPr>
            </w:pPr>
            <w:r w:rsidRPr="00E277EB">
              <w:rPr>
                <w:rFonts w:asciiTheme="minorHAnsi" w:hAnsiTheme="minorHAnsi" w:cstheme="minorHAnsi"/>
                <w:b/>
                <w:bCs/>
              </w:rPr>
              <w:t xml:space="preserve">Sustainability Plan: </w:t>
            </w:r>
            <w:r w:rsidRPr="00E277EB">
              <w:rPr>
                <w:rFonts w:asciiTheme="minorHAnsi" w:hAnsiTheme="minorHAnsi" w:cstheme="minorHAnsi"/>
                <w:bCs/>
                <w:i/>
              </w:rPr>
              <w:t>What action steps (1-3) will you take to ensure the impact of your efforts is sustained?</w:t>
            </w:r>
          </w:p>
          <w:p w14:paraId="0E20E234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</w:tr>
      <w:tr w:rsidR="00E277EB" w:rsidRPr="00E277EB" w14:paraId="102418C8" w14:textId="77777777" w:rsidTr="00CD6827">
        <w:trPr>
          <w:trHeight w:val="1232"/>
          <w:jc w:val="center"/>
        </w:trPr>
        <w:tc>
          <w:tcPr>
            <w:tcW w:w="14542" w:type="dxa"/>
            <w:gridSpan w:val="6"/>
          </w:tcPr>
          <w:p w14:paraId="7ADA8993" w14:textId="77777777" w:rsidR="00E277EB" w:rsidRPr="00E277EB" w:rsidRDefault="00E277EB" w:rsidP="00E277EB">
            <w:pPr>
              <w:rPr>
                <w:rFonts w:asciiTheme="minorHAnsi" w:hAnsiTheme="minorHAnsi" w:cstheme="minorHAnsi"/>
                <w:bCs/>
                <w:i/>
              </w:rPr>
            </w:pPr>
            <w:r w:rsidRPr="00E277EB">
              <w:rPr>
                <w:rFonts w:asciiTheme="minorHAnsi" w:hAnsiTheme="minorHAnsi" w:cstheme="minorHAnsi"/>
                <w:b/>
                <w:bCs/>
              </w:rPr>
              <w:t xml:space="preserve">Inclusion Plan: </w:t>
            </w:r>
            <w:r w:rsidRPr="00E277EB">
              <w:rPr>
                <w:rFonts w:asciiTheme="minorHAnsi" w:hAnsiTheme="minorHAnsi" w:cstheme="minorHAnsi"/>
                <w:bCs/>
                <w:i/>
              </w:rPr>
              <w:t>What action steps (1-3) will you take to ensure that key state and regional partners are involved in your efforts?</w:t>
            </w:r>
          </w:p>
          <w:p w14:paraId="2CDCB9E0" w14:textId="77777777" w:rsidR="00E277EB" w:rsidRPr="00E277EB" w:rsidRDefault="00E277EB" w:rsidP="00E277EB">
            <w:pPr>
              <w:rPr>
                <w:rFonts w:asciiTheme="minorHAnsi" w:hAnsiTheme="minorHAnsi" w:cstheme="minorHAnsi"/>
                <w:b/>
                <w:bCs/>
                <w:iCs/>
              </w:rPr>
            </w:pPr>
          </w:p>
          <w:p w14:paraId="2AD38863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</w:tr>
      <w:tr w:rsidR="00E277EB" w:rsidRPr="00E277EB" w14:paraId="7D8B38D0" w14:textId="77777777" w:rsidTr="00CD6827">
        <w:trPr>
          <w:trHeight w:val="890"/>
          <w:jc w:val="center"/>
        </w:trPr>
        <w:tc>
          <w:tcPr>
            <w:tcW w:w="2379" w:type="dxa"/>
            <w:shd w:val="clear" w:color="auto" w:fill="712177"/>
          </w:tcPr>
          <w:p w14:paraId="53D769D3" w14:textId="2C144DEA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Priority Audience </w:t>
            </w:r>
            <w:r w:rsidRPr="004A5089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(population served)</w:t>
            </w:r>
            <w:r w:rsidRPr="004A5089">
              <w:rPr>
                <w:rFonts w:asciiTheme="minorHAnsi" w:hAnsiTheme="minorHAnsi" w:cstheme="minorHAnsi"/>
                <w:b/>
                <w:color w:val="FFFFFF" w:themeColor="background1"/>
              </w:rPr>
              <w:t>,</w:t>
            </w:r>
          </w:p>
          <w:p w14:paraId="0A03B433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color w:val="FFFFFF" w:themeColor="background1"/>
              </w:rPr>
              <w:t>Partner(s)</w:t>
            </w:r>
          </w:p>
        </w:tc>
        <w:tc>
          <w:tcPr>
            <w:tcW w:w="3466" w:type="dxa"/>
            <w:shd w:val="clear" w:color="auto" w:fill="712177"/>
          </w:tcPr>
          <w:p w14:paraId="4B24B542" w14:textId="21FDDD41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color w:val="FFFFFF" w:themeColor="background1"/>
              </w:rPr>
              <w:t>Activity Description</w:t>
            </w:r>
          </w:p>
          <w:p w14:paraId="5A4A8FAC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i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Cs/>
                <w:i/>
                <w:iCs/>
                <w:color w:val="FFFFFF" w:themeColor="background1"/>
              </w:rPr>
              <w:t>(specific strategies, actions, or tasks to meet goal)</w:t>
            </w:r>
          </w:p>
        </w:tc>
        <w:tc>
          <w:tcPr>
            <w:tcW w:w="2340" w:type="dxa"/>
            <w:shd w:val="clear" w:color="auto" w:fill="712177"/>
          </w:tcPr>
          <w:p w14:paraId="7976AC7F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nticipated Process</w:t>
            </w:r>
          </w:p>
          <w:p w14:paraId="58C47D5F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utput(s)</w:t>
            </w:r>
          </w:p>
          <w:p w14:paraId="050A7B75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i/>
                <w:i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products of activities)*</w:t>
            </w:r>
          </w:p>
        </w:tc>
        <w:tc>
          <w:tcPr>
            <w:tcW w:w="2250" w:type="dxa"/>
            <w:shd w:val="clear" w:color="auto" w:fill="712177"/>
          </w:tcPr>
          <w:p w14:paraId="7E2EF817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nticipated Short-term Outcome(s)</w:t>
            </w:r>
          </w:p>
          <w:p w14:paraId="6AF07A39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what will be achieved?)*</w:t>
            </w:r>
          </w:p>
        </w:tc>
        <w:tc>
          <w:tcPr>
            <w:tcW w:w="2003" w:type="dxa"/>
            <w:shd w:val="clear" w:color="auto" w:fill="712177"/>
          </w:tcPr>
          <w:p w14:paraId="268DBDE4" w14:textId="667E5A10" w:rsidR="00E277EB" w:rsidRPr="004A5089" w:rsidRDefault="001A5375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artners/</w:t>
            </w:r>
            <w:r w:rsidR="00E277EB"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eople Involved/</w:t>
            </w:r>
          </w:p>
          <w:p w14:paraId="26BA9DEF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Resources Required</w:t>
            </w:r>
          </w:p>
        </w:tc>
        <w:tc>
          <w:tcPr>
            <w:tcW w:w="2104" w:type="dxa"/>
            <w:shd w:val="clear" w:color="auto" w:fill="712177"/>
          </w:tcPr>
          <w:p w14:paraId="6049A5F3" w14:textId="231DD8E3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Timeline</w:t>
            </w:r>
          </w:p>
          <w:p w14:paraId="04704A1A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i/>
                <w:iCs/>
                <w:color w:val="FFFFFF" w:themeColor="background1"/>
              </w:rPr>
            </w:pPr>
            <w:r w:rsidRPr="004A5089">
              <w:rPr>
                <w:rFonts w:asciiTheme="minorHAnsi" w:hAnsiTheme="minorHAnsi" w:cstheme="minorHAnsi"/>
                <w:i/>
                <w:iCs/>
                <w:color w:val="FFFFFF" w:themeColor="background1"/>
              </w:rPr>
              <w:t>(when activities will be completed)</w:t>
            </w:r>
          </w:p>
          <w:p w14:paraId="62D76D5B" w14:textId="77777777" w:rsidR="00E277EB" w:rsidRPr="004A5089" w:rsidRDefault="00E277EB" w:rsidP="00782AF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</w:p>
        </w:tc>
      </w:tr>
      <w:tr w:rsidR="00E277EB" w:rsidRPr="00E277EB" w14:paraId="1D5B9F55" w14:textId="77777777" w:rsidTr="00782AF4">
        <w:trPr>
          <w:trHeight w:val="70"/>
          <w:jc w:val="center"/>
        </w:trPr>
        <w:tc>
          <w:tcPr>
            <w:tcW w:w="2379" w:type="dxa"/>
            <w:tcBorders>
              <w:bottom w:val="single" w:sz="4" w:space="0" w:color="auto"/>
            </w:tcBorders>
          </w:tcPr>
          <w:p w14:paraId="610F6DF5" w14:textId="77777777" w:rsidR="00E277EB" w:rsidRPr="00E277EB" w:rsidRDefault="00E277EB" w:rsidP="00E277EB">
            <w:pPr>
              <w:rPr>
                <w:rFonts w:asciiTheme="minorHAnsi" w:hAnsiTheme="minorHAnsi" w:cstheme="minorHAnsi"/>
                <w:b/>
                <w:bCs/>
              </w:rPr>
            </w:pPr>
            <w:r w:rsidRPr="00E277EB">
              <w:rPr>
                <w:rFonts w:asciiTheme="minorHAnsi" w:hAnsiTheme="minorHAnsi" w:cstheme="minorHAnsi"/>
                <w:b/>
                <w:bCs/>
              </w:rPr>
              <w:t xml:space="preserve">Priority Audience or System </w:t>
            </w:r>
            <w:r w:rsidRPr="00E277EB">
              <w:rPr>
                <w:rFonts w:asciiTheme="minorHAnsi" w:hAnsiTheme="minorHAnsi" w:cstheme="minorHAnsi"/>
                <w:i/>
                <w:iCs/>
              </w:rPr>
              <w:t>(e.g., age range of children, provider type, etc.)</w:t>
            </w:r>
            <w:r w:rsidRPr="00E277EB">
              <w:rPr>
                <w:rFonts w:asciiTheme="minorHAnsi" w:hAnsiTheme="minorHAnsi" w:cstheme="minorHAnsi"/>
                <w:b/>
                <w:bCs/>
              </w:rPr>
              <w:t xml:space="preserve">: </w:t>
            </w:r>
          </w:p>
          <w:p w14:paraId="27FA4D83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  <w:p w14:paraId="487C5795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  <w:p w14:paraId="4DADED56" w14:textId="77777777" w:rsidR="00E277EB" w:rsidRPr="00E277EB" w:rsidRDefault="00E277EB" w:rsidP="001A537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466" w:type="dxa"/>
            <w:tcBorders>
              <w:bottom w:val="single" w:sz="4" w:space="0" w:color="auto"/>
            </w:tcBorders>
          </w:tcPr>
          <w:p w14:paraId="2476D3AF" w14:textId="77777777" w:rsidR="00E277EB" w:rsidRPr="00E277EB" w:rsidRDefault="00E277EB" w:rsidP="00E277EB">
            <w:pPr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DA3B970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0D0DE7DD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03" w:type="dxa"/>
            <w:tcBorders>
              <w:bottom w:val="single" w:sz="4" w:space="0" w:color="auto"/>
            </w:tcBorders>
          </w:tcPr>
          <w:p w14:paraId="6984CB98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04" w:type="dxa"/>
            <w:tcBorders>
              <w:bottom w:val="single" w:sz="4" w:space="0" w:color="auto"/>
            </w:tcBorders>
          </w:tcPr>
          <w:p w14:paraId="26837CE8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</w:p>
        </w:tc>
      </w:tr>
      <w:tr w:rsidR="00E277EB" w:rsidRPr="00E277EB" w14:paraId="0FEB71F6" w14:textId="77777777" w:rsidTr="00782AF4">
        <w:trPr>
          <w:trHeight w:val="70"/>
          <w:jc w:val="center"/>
        </w:trPr>
        <w:tc>
          <w:tcPr>
            <w:tcW w:w="1454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FC4B8E" w14:textId="77777777" w:rsidR="00E277EB" w:rsidRPr="00E277EB" w:rsidRDefault="00E277EB" w:rsidP="00E277EB">
            <w:pPr>
              <w:rPr>
                <w:rFonts w:asciiTheme="minorHAnsi" w:hAnsiTheme="minorHAnsi" w:cstheme="minorHAnsi"/>
              </w:rPr>
            </w:pPr>
            <w:r w:rsidRPr="00E277EB">
              <w:rPr>
                <w:rFonts w:asciiTheme="minorHAnsi" w:hAnsiTheme="minorHAnsi" w:cstheme="minorHAnsi"/>
              </w:rPr>
              <w:t>*Refer to examples in logic model provided; make them SMARTIE (specific, measurable, achievable, relevant, time-bound, inclusive, and equitable)</w:t>
            </w:r>
          </w:p>
        </w:tc>
      </w:tr>
    </w:tbl>
    <w:p w14:paraId="27E31FE5" w14:textId="77777777" w:rsidR="00314332" w:rsidRPr="006244B9" w:rsidRDefault="00314332" w:rsidP="00114724">
      <w:pPr>
        <w:rPr>
          <w:rFonts w:asciiTheme="minorHAnsi" w:hAnsiTheme="minorHAnsi" w:cstheme="minorHAnsi"/>
        </w:rPr>
      </w:pPr>
    </w:p>
    <w:sectPr w:rsidR="00314332" w:rsidRPr="006244B9" w:rsidSect="00C443EB">
      <w:pgSz w:w="15840" w:h="12240" w:orient="landscape"/>
      <w:pgMar w:top="360" w:right="576" w:bottom="36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235DE" w14:textId="77777777" w:rsidR="009473C6" w:rsidRDefault="009473C6" w:rsidP="002C14BA">
      <w:r>
        <w:separator/>
      </w:r>
    </w:p>
  </w:endnote>
  <w:endnote w:type="continuationSeparator" w:id="0">
    <w:p w14:paraId="79288B6C" w14:textId="77777777" w:rsidR="009473C6" w:rsidRDefault="009473C6" w:rsidP="002C14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AD3B" w14:textId="77777777" w:rsidR="003E3A98" w:rsidRDefault="003E3A9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0BA519" w14:textId="77777777" w:rsidR="003E3A98" w:rsidRDefault="003E3A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EC091" w14:textId="65F33F59" w:rsidR="003E3A98" w:rsidRPr="00D7031E" w:rsidRDefault="003E3A98" w:rsidP="00D7031E">
    <w:pPr>
      <w:pStyle w:val="Footer"/>
      <w:jc w:val="right"/>
      <w:rPr>
        <w:rFonts w:ascii="Calibri" w:hAnsi="Calibri"/>
        <w:sz w:val="18"/>
      </w:rPr>
    </w:pPr>
    <w:r w:rsidRPr="00D7031E">
      <w:rPr>
        <w:rFonts w:ascii="Calibri" w:hAnsi="Calibri"/>
        <w:sz w:val="18"/>
      </w:rPr>
      <w:t xml:space="preserve">Template updated </w:t>
    </w:r>
    <w:r w:rsidR="00C443EB">
      <w:rPr>
        <w:rFonts w:ascii="Calibri" w:hAnsi="Calibri"/>
        <w:sz w:val="18"/>
      </w:rPr>
      <w:t>0</w:t>
    </w:r>
    <w:r w:rsidR="00F019F5">
      <w:rPr>
        <w:rFonts w:ascii="Calibri" w:hAnsi="Calibri"/>
        <w:sz w:val="18"/>
      </w:rPr>
      <w:t>8</w:t>
    </w:r>
    <w:r w:rsidR="00C443EB">
      <w:rPr>
        <w:rFonts w:ascii="Calibri" w:hAnsi="Calibri"/>
        <w:sz w:val="18"/>
      </w:rPr>
      <w:t>.</w:t>
    </w:r>
    <w:r w:rsidR="00F019F5">
      <w:rPr>
        <w:rFonts w:ascii="Calibri" w:hAnsi="Calibri"/>
        <w:sz w:val="18"/>
      </w:rPr>
      <w:t>1</w:t>
    </w:r>
    <w:r w:rsidR="00610980">
      <w:rPr>
        <w:rFonts w:ascii="Calibri" w:hAnsi="Calibri"/>
        <w:sz w:val="18"/>
      </w:rPr>
      <w:t>9</w:t>
    </w:r>
    <w:r w:rsidR="00C443EB">
      <w:rPr>
        <w:rFonts w:ascii="Calibri" w:hAnsi="Calibri"/>
        <w:sz w:val="18"/>
      </w:rPr>
      <w:t>.202</w:t>
    </w:r>
    <w:r w:rsidR="00F019F5">
      <w:rPr>
        <w:rFonts w:ascii="Calibri" w:hAnsi="Calibri"/>
        <w:sz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EC8C6" w14:textId="77777777" w:rsidR="009473C6" w:rsidRDefault="009473C6" w:rsidP="002C14BA">
      <w:r>
        <w:separator/>
      </w:r>
    </w:p>
  </w:footnote>
  <w:footnote w:type="continuationSeparator" w:id="0">
    <w:p w14:paraId="48019345" w14:textId="77777777" w:rsidR="009473C6" w:rsidRDefault="009473C6" w:rsidP="002C14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0A8F2" w14:textId="4BF3CFD8" w:rsidR="003E3A98" w:rsidRPr="006244B9" w:rsidRDefault="001214B1" w:rsidP="00385AF1">
    <w:pPr>
      <w:pStyle w:val="Header"/>
      <w:rPr>
        <w:rFonts w:asciiTheme="minorHAnsi" w:hAnsiTheme="minorHAnsi" w:cstheme="minorHAnsi"/>
        <w:lang w:val="pt-BR"/>
      </w:rPr>
    </w:pPr>
    <w:r w:rsidRPr="006244B9">
      <w:rPr>
        <w:rFonts w:asciiTheme="minorHAnsi" w:hAnsiTheme="minorHAnsi" w:cstheme="minorHAnsi"/>
        <w:lang w:val="pt-BR"/>
      </w:rPr>
      <w:t xml:space="preserve">Champion </w:t>
    </w:r>
    <w:r w:rsidRPr="007416A9">
      <w:rPr>
        <w:rFonts w:asciiTheme="minorHAnsi" w:hAnsiTheme="minorHAnsi" w:cstheme="minorHAnsi"/>
      </w:rPr>
      <w:t>Name</w:t>
    </w:r>
    <w:r w:rsidRPr="006244B9">
      <w:rPr>
        <w:rFonts w:asciiTheme="minorHAnsi" w:hAnsiTheme="minorHAnsi" w:cstheme="minorHAnsi"/>
        <w:lang w:val="pt-BR"/>
      </w:rPr>
      <w:t>: ____________</w:t>
    </w:r>
    <w:r w:rsidR="00385AF1">
      <w:rPr>
        <w:rFonts w:asciiTheme="minorHAnsi" w:hAnsiTheme="minorHAnsi" w:cstheme="minorHAnsi"/>
        <w:lang w:val="pt-BR"/>
      </w:rPr>
      <w:t>_____</w:t>
    </w:r>
    <w:r w:rsidRPr="006244B9">
      <w:rPr>
        <w:rFonts w:asciiTheme="minorHAnsi" w:hAnsiTheme="minorHAnsi" w:cstheme="minorHAnsi"/>
        <w:lang w:val="pt-BR"/>
      </w:rPr>
      <w:t xml:space="preserve">_________ </w:t>
    </w:r>
    <w:r w:rsidR="001F23A4" w:rsidRPr="006244B9">
      <w:rPr>
        <w:rFonts w:asciiTheme="minorHAnsi" w:hAnsiTheme="minorHAnsi" w:cstheme="minorHAnsi"/>
        <w:lang w:val="pt-BR"/>
      </w:rPr>
      <w:t xml:space="preserve">  </w:t>
    </w:r>
    <w:r w:rsidR="003E3A98" w:rsidRPr="007416A9">
      <w:rPr>
        <w:rFonts w:asciiTheme="minorHAnsi" w:hAnsiTheme="minorHAnsi" w:cstheme="minorHAnsi"/>
      </w:rPr>
      <w:t>State</w:t>
    </w:r>
    <w:r w:rsidR="00C443EB" w:rsidRPr="006244B9">
      <w:rPr>
        <w:rFonts w:asciiTheme="minorHAnsi" w:hAnsiTheme="minorHAnsi" w:cstheme="minorHAnsi"/>
        <w:lang w:val="pt-BR"/>
      </w:rPr>
      <w:t xml:space="preserve">: </w:t>
    </w:r>
    <w:r w:rsidR="003E3A98" w:rsidRPr="006244B9">
      <w:rPr>
        <w:rFonts w:asciiTheme="minorHAnsi" w:hAnsiTheme="minorHAnsi" w:cstheme="minorHAnsi"/>
        <w:lang w:val="pt-BR"/>
      </w:rPr>
      <w:t>_____</w:t>
    </w:r>
    <w:r w:rsidR="003E3A98" w:rsidRPr="006244B9">
      <w:rPr>
        <w:rFonts w:asciiTheme="minorHAnsi" w:hAnsiTheme="minorHAnsi" w:cstheme="minorHAnsi"/>
        <w:lang w:val="pt-BR"/>
      </w:rPr>
      <w:tab/>
    </w:r>
    <w:r w:rsidR="003E3A98" w:rsidRPr="006244B9">
      <w:rPr>
        <w:rFonts w:asciiTheme="minorHAnsi" w:hAnsiTheme="minorHAnsi" w:cstheme="minorHAnsi"/>
        <w:lang w:val="pt-BR"/>
      </w:rPr>
      <w:tab/>
    </w:r>
    <w:r w:rsidR="003E3A98" w:rsidRPr="006244B9">
      <w:rPr>
        <w:rFonts w:asciiTheme="minorHAnsi" w:hAnsiTheme="minorHAnsi" w:cstheme="minorHAnsi"/>
        <w:lang w:val="pt-BR"/>
      </w:rPr>
      <w:tab/>
    </w:r>
    <w:r w:rsidR="003E3A98" w:rsidRPr="006244B9">
      <w:rPr>
        <w:rFonts w:asciiTheme="minorHAnsi" w:hAnsiTheme="minorHAnsi" w:cstheme="minorHAnsi"/>
        <w:lang w:val="pt-BR"/>
      </w:rPr>
      <w:tab/>
      <w:t>Date</w:t>
    </w:r>
    <w:r w:rsidR="00C443EB" w:rsidRPr="006244B9">
      <w:rPr>
        <w:rFonts w:asciiTheme="minorHAnsi" w:hAnsiTheme="minorHAnsi" w:cstheme="minorHAnsi"/>
        <w:lang w:val="pt-BR"/>
      </w:rPr>
      <w:t xml:space="preserve">: </w:t>
    </w:r>
    <w:r w:rsidR="003E3A98" w:rsidRPr="006244B9">
      <w:rPr>
        <w:rFonts w:asciiTheme="minorHAnsi" w:hAnsiTheme="minorHAnsi" w:cstheme="minorHAnsi"/>
        <w:lang w:val="pt-BR"/>
      </w:rPr>
      <w:t>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0902"/>
    <w:multiLevelType w:val="hybridMultilevel"/>
    <w:tmpl w:val="91DE8CC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746DB"/>
    <w:multiLevelType w:val="hybridMultilevel"/>
    <w:tmpl w:val="FB3839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5A0509"/>
    <w:multiLevelType w:val="hybridMultilevel"/>
    <w:tmpl w:val="BE4C1F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51015"/>
    <w:multiLevelType w:val="hybridMultilevel"/>
    <w:tmpl w:val="5478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D4AFA"/>
    <w:multiLevelType w:val="hybridMultilevel"/>
    <w:tmpl w:val="352402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4835B6"/>
    <w:multiLevelType w:val="hybridMultilevel"/>
    <w:tmpl w:val="950A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D1A68"/>
    <w:multiLevelType w:val="hybridMultilevel"/>
    <w:tmpl w:val="89EA5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45CFF"/>
    <w:multiLevelType w:val="hybridMultilevel"/>
    <w:tmpl w:val="B3206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66A21"/>
    <w:multiLevelType w:val="hybridMultilevel"/>
    <w:tmpl w:val="CB1A5EBE"/>
    <w:lvl w:ilvl="0" w:tplc="FFFFFFFF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91B6A"/>
    <w:multiLevelType w:val="hybridMultilevel"/>
    <w:tmpl w:val="BFACC4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6576A"/>
    <w:multiLevelType w:val="hybridMultilevel"/>
    <w:tmpl w:val="CB1A5EBE"/>
    <w:lvl w:ilvl="0" w:tplc="EB6A011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375885"/>
    <w:multiLevelType w:val="hybridMultilevel"/>
    <w:tmpl w:val="B7188F70"/>
    <w:lvl w:ilvl="0" w:tplc="6918470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20202B"/>
    <w:multiLevelType w:val="hybridMultilevel"/>
    <w:tmpl w:val="9C32D7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4F27B3"/>
    <w:multiLevelType w:val="hybridMultilevel"/>
    <w:tmpl w:val="B9EC1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61222"/>
    <w:multiLevelType w:val="hybridMultilevel"/>
    <w:tmpl w:val="BECC1D4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937750"/>
    <w:multiLevelType w:val="hybridMultilevel"/>
    <w:tmpl w:val="BE8A6652"/>
    <w:lvl w:ilvl="0" w:tplc="7CDA457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C18FE"/>
    <w:multiLevelType w:val="hybridMultilevel"/>
    <w:tmpl w:val="8C68E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106F7"/>
    <w:multiLevelType w:val="hybridMultilevel"/>
    <w:tmpl w:val="AD1444FA"/>
    <w:lvl w:ilvl="0" w:tplc="844CFF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D3322"/>
    <w:multiLevelType w:val="hybridMultilevel"/>
    <w:tmpl w:val="89EA5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A67B11"/>
    <w:multiLevelType w:val="hybridMultilevel"/>
    <w:tmpl w:val="7A103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D80641"/>
    <w:multiLevelType w:val="hybridMultilevel"/>
    <w:tmpl w:val="E8D61F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226ABE"/>
    <w:multiLevelType w:val="multilevel"/>
    <w:tmpl w:val="23CEE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hAnsiTheme="minorHAnsi" w:cstheme="minorHAnsi" w:hint="default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6A4DCF"/>
    <w:multiLevelType w:val="hybridMultilevel"/>
    <w:tmpl w:val="A7C23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200134"/>
    <w:multiLevelType w:val="hybridMultilevel"/>
    <w:tmpl w:val="921811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500D41"/>
    <w:multiLevelType w:val="hybridMultilevel"/>
    <w:tmpl w:val="3A0E884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326F4"/>
    <w:multiLevelType w:val="hybridMultilevel"/>
    <w:tmpl w:val="44C49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E10C75"/>
    <w:multiLevelType w:val="hybridMultilevel"/>
    <w:tmpl w:val="5B54F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086099"/>
    <w:multiLevelType w:val="hybridMultilevel"/>
    <w:tmpl w:val="368281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9E3F25"/>
    <w:multiLevelType w:val="hybridMultilevel"/>
    <w:tmpl w:val="3EA48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4054F"/>
    <w:multiLevelType w:val="hybridMultilevel"/>
    <w:tmpl w:val="691E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2F3A30"/>
    <w:multiLevelType w:val="hybridMultilevel"/>
    <w:tmpl w:val="1800F848"/>
    <w:lvl w:ilvl="0" w:tplc="221C04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EE4EF5"/>
    <w:multiLevelType w:val="hybridMultilevel"/>
    <w:tmpl w:val="994455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5E224D"/>
    <w:multiLevelType w:val="hybridMultilevel"/>
    <w:tmpl w:val="B64C3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075FC1"/>
    <w:multiLevelType w:val="hybridMultilevel"/>
    <w:tmpl w:val="7A103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CC1AD9"/>
    <w:multiLevelType w:val="hybridMultilevel"/>
    <w:tmpl w:val="447E0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12A2D"/>
    <w:multiLevelType w:val="hybridMultilevel"/>
    <w:tmpl w:val="C43E1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444C46"/>
    <w:multiLevelType w:val="hybridMultilevel"/>
    <w:tmpl w:val="D52CA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5055347">
    <w:abstractNumId w:val="31"/>
  </w:num>
  <w:num w:numId="2" w16cid:durableId="1667829268">
    <w:abstractNumId w:val="27"/>
  </w:num>
  <w:num w:numId="3" w16cid:durableId="1370839251">
    <w:abstractNumId w:val="0"/>
  </w:num>
  <w:num w:numId="4" w16cid:durableId="500585789">
    <w:abstractNumId w:val="14"/>
  </w:num>
  <w:num w:numId="5" w16cid:durableId="894044584">
    <w:abstractNumId w:val="12"/>
  </w:num>
  <w:num w:numId="6" w16cid:durableId="37169073">
    <w:abstractNumId w:val="2"/>
  </w:num>
  <w:num w:numId="7" w16cid:durableId="1516379583">
    <w:abstractNumId w:val="9"/>
  </w:num>
  <w:num w:numId="8" w16cid:durableId="1318921865">
    <w:abstractNumId w:val="1"/>
  </w:num>
  <w:num w:numId="9" w16cid:durableId="955940050">
    <w:abstractNumId w:val="7"/>
  </w:num>
  <w:num w:numId="10" w16cid:durableId="1547717328">
    <w:abstractNumId w:val="16"/>
  </w:num>
  <w:num w:numId="11" w16cid:durableId="406615471">
    <w:abstractNumId w:val="26"/>
  </w:num>
  <w:num w:numId="12" w16cid:durableId="1083915539">
    <w:abstractNumId w:val="28"/>
  </w:num>
  <w:num w:numId="13" w16cid:durableId="50886797">
    <w:abstractNumId w:val="13"/>
  </w:num>
  <w:num w:numId="14" w16cid:durableId="1545829004">
    <w:abstractNumId w:val="19"/>
  </w:num>
  <w:num w:numId="15" w16cid:durableId="1239904060">
    <w:abstractNumId w:val="33"/>
  </w:num>
  <w:num w:numId="16" w16cid:durableId="1676223552">
    <w:abstractNumId w:val="29"/>
  </w:num>
  <w:num w:numId="17" w16cid:durableId="1113785442">
    <w:abstractNumId w:val="30"/>
  </w:num>
  <w:num w:numId="18" w16cid:durableId="2055080857">
    <w:abstractNumId w:val="32"/>
  </w:num>
  <w:num w:numId="19" w16cid:durableId="1093430254">
    <w:abstractNumId w:val="11"/>
  </w:num>
  <w:num w:numId="20" w16cid:durableId="611017668">
    <w:abstractNumId w:val="24"/>
  </w:num>
  <w:num w:numId="21" w16cid:durableId="42365284">
    <w:abstractNumId w:val="15"/>
  </w:num>
  <w:num w:numId="22" w16cid:durableId="546336756">
    <w:abstractNumId w:val="22"/>
  </w:num>
  <w:num w:numId="23" w16cid:durableId="1174106344">
    <w:abstractNumId w:val="17"/>
  </w:num>
  <w:num w:numId="24" w16cid:durableId="624309767">
    <w:abstractNumId w:val="34"/>
  </w:num>
  <w:num w:numId="25" w16cid:durableId="770515270">
    <w:abstractNumId w:val="4"/>
  </w:num>
  <w:num w:numId="26" w16cid:durableId="1447235247">
    <w:abstractNumId w:val="23"/>
  </w:num>
  <w:num w:numId="27" w16cid:durableId="1655722364">
    <w:abstractNumId w:val="20"/>
  </w:num>
  <w:num w:numId="28" w16cid:durableId="661857674">
    <w:abstractNumId w:val="18"/>
  </w:num>
  <w:num w:numId="29" w16cid:durableId="1976448639">
    <w:abstractNumId w:val="36"/>
  </w:num>
  <w:num w:numId="30" w16cid:durableId="1065372809">
    <w:abstractNumId w:val="5"/>
  </w:num>
  <w:num w:numId="31" w16cid:durableId="1067341281">
    <w:abstractNumId w:val="6"/>
  </w:num>
  <w:num w:numId="32" w16cid:durableId="1665165930">
    <w:abstractNumId w:val="35"/>
  </w:num>
  <w:num w:numId="33" w16cid:durableId="1424915963">
    <w:abstractNumId w:val="3"/>
  </w:num>
  <w:num w:numId="34" w16cid:durableId="975916952">
    <w:abstractNumId w:val="25"/>
  </w:num>
  <w:num w:numId="35" w16cid:durableId="1466435948">
    <w:abstractNumId w:val="10"/>
  </w:num>
  <w:num w:numId="36" w16cid:durableId="2020307838">
    <w:abstractNumId w:val="21"/>
  </w:num>
  <w:num w:numId="37" w16cid:durableId="14923358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Tc3NjI2N7E0M7FU0lEKTi0uzszPAykwqQUAQKZosywAAAA="/>
  </w:docVars>
  <w:rsids>
    <w:rsidRoot w:val="008D4207"/>
    <w:rsid w:val="000038DA"/>
    <w:rsid w:val="00004A8B"/>
    <w:rsid w:val="00016272"/>
    <w:rsid w:val="00021E54"/>
    <w:rsid w:val="000371D5"/>
    <w:rsid w:val="00042D06"/>
    <w:rsid w:val="00061206"/>
    <w:rsid w:val="00070C30"/>
    <w:rsid w:val="000714E0"/>
    <w:rsid w:val="00072398"/>
    <w:rsid w:val="0009695D"/>
    <w:rsid w:val="00096E0C"/>
    <w:rsid w:val="000B7736"/>
    <w:rsid w:val="000C2653"/>
    <w:rsid w:val="000C2D69"/>
    <w:rsid w:val="000C4CA1"/>
    <w:rsid w:val="000C5649"/>
    <w:rsid w:val="000C70C1"/>
    <w:rsid w:val="000D05DF"/>
    <w:rsid w:val="000D09B3"/>
    <w:rsid w:val="000F48FB"/>
    <w:rsid w:val="00114724"/>
    <w:rsid w:val="001178CF"/>
    <w:rsid w:val="001214B1"/>
    <w:rsid w:val="001233C0"/>
    <w:rsid w:val="00124AB1"/>
    <w:rsid w:val="00152913"/>
    <w:rsid w:val="00160162"/>
    <w:rsid w:val="001629EF"/>
    <w:rsid w:val="00171BCE"/>
    <w:rsid w:val="00182F5F"/>
    <w:rsid w:val="0018767D"/>
    <w:rsid w:val="001A0BFC"/>
    <w:rsid w:val="001A5375"/>
    <w:rsid w:val="001B2D24"/>
    <w:rsid w:val="001C27B7"/>
    <w:rsid w:val="001C6ED2"/>
    <w:rsid w:val="001D12BA"/>
    <w:rsid w:val="001D45B8"/>
    <w:rsid w:val="001D567A"/>
    <w:rsid w:val="001D6ECF"/>
    <w:rsid w:val="001F149C"/>
    <w:rsid w:val="001F23A4"/>
    <w:rsid w:val="001F3C04"/>
    <w:rsid w:val="0021091B"/>
    <w:rsid w:val="00217AAE"/>
    <w:rsid w:val="00221944"/>
    <w:rsid w:val="00221B2D"/>
    <w:rsid w:val="0022427E"/>
    <w:rsid w:val="002306F6"/>
    <w:rsid w:val="002446CC"/>
    <w:rsid w:val="00263B5F"/>
    <w:rsid w:val="00267A2A"/>
    <w:rsid w:val="002706E2"/>
    <w:rsid w:val="002849BA"/>
    <w:rsid w:val="00284A6C"/>
    <w:rsid w:val="0028540E"/>
    <w:rsid w:val="002A7C8C"/>
    <w:rsid w:val="002C0FC1"/>
    <w:rsid w:val="002C14BA"/>
    <w:rsid w:val="002C1FA9"/>
    <w:rsid w:val="002C77F8"/>
    <w:rsid w:val="002D23E8"/>
    <w:rsid w:val="002E0DF1"/>
    <w:rsid w:val="003046D4"/>
    <w:rsid w:val="00314332"/>
    <w:rsid w:val="003333B4"/>
    <w:rsid w:val="003356FE"/>
    <w:rsid w:val="003517D4"/>
    <w:rsid w:val="00367A94"/>
    <w:rsid w:val="00382787"/>
    <w:rsid w:val="00385AF1"/>
    <w:rsid w:val="00386D14"/>
    <w:rsid w:val="0039260A"/>
    <w:rsid w:val="00397B9C"/>
    <w:rsid w:val="003A5B9D"/>
    <w:rsid w:val="003D3393"/>
    <w:rsid w:val="003E3A98"/>
    <w:rsid w:val="003E6260"/>
    <w:rsid w:val="003E6A26"/>
    <w:rsid w:val="003E7DCB"/>
    <w:rsid w:val="003F26B5"/>
    <w:rsid w:val="003F34FC"/>
    <w:rsid w:val="0040729C"/>
    <w:rsid w:val="00414BDB"/>
    <w:rsid w:val="00425DAF"/>
    <w:rsid w:val="00427900"/>
    <w:rsid w:val="00435192"/>
    <w:rsid w:val="004406EF"/>
    <w:rsid w:val="004462E0"/>
    <w:rsid w:val="00473870"/>
    <w:rsid w:val="004A5089"/>
    <w:rsid w:val="004C2E48"/>
    <w:rsid w:val="004D6153"/>
    <w:rsid w:val="004E0C66"/>
    <w:rsid w:val="004E21F3"/>
    <w:rsid w:val="004E3C5F"/>
    <w:rsid w:val="004E6E68"/>
    <w:rsid w:val="004F35C3"/>
    <w:rsid w:val="004F684D"/>
    <w:rsid w:val="005140B7"/>
    <w:rsid w:val="00517530"/>
    <w:rsid w:val="005250FB"/>
    <w:rsid w:val="00525E63"/>
    <w:rsid w:val="00533607"/>
    <w:rsid w:val="005354A5"/>
    <w:rsid w:val="00536707"/>
    <w:rsid w:val="00537E47"/>
    <w:rsid w:val="00541AF4"/>
    <w:rsid w:val="00550A4C"/>
    <w:rsid w:val="00550EDB"/>
    <w:rsid w:val="005661F2"/>
    <w:rsid w:val="005727EA"/>
    <w:rsid w:val="00575C4B"/>
    <w:rsid w:val="00576766"/>
    <w:rsid w:val="005856AD"/>
    <w:rsid w:val="005C01EF"/>
    <w:rsid w:val="005E39CB"/>
    <w:rsid w:val="00610980"/>
    <w:rsid w:val="006177EF"/>
    <w:rsid w:val="006244B9"/>
    <w:rsid w:val="00651C2E"/>
    <w:rsid w:val="0066702E"/>
    <w:rsid w:val="0067028E"/>
    <w:rsid w:val="00691647"/>
    <w:rsid w:val="0069722A"/>
    <w:rsid w:val="006B25C1"/>
    <w:rsid w:val="006D1C37"/>
    <w:rsid w:val="006D50B0"/>
    <w:rsid w:val="006D64FE"/>
    <w:rsid w:val="006E0F38"/>
    <w:rsid w:val="006F4775"/>
    <w:rsid w:val="006F5502"/>
    <w:rsid w:val="006F6967"/>
    <w:rsid w:val="00702C41"/>
    <w:rsid w:val="00705593"/>
    <w:rsid w:val="007161B1"/>
    <w:rsid w:val="007254DC"/>
    <w:rsid w:val="007416A9"/>
    <w:rsid w:val="007457D3"/>
    <w:rsid w:val="00761E60"/>
    <w:rsid w:val="007636BE"/>
    <w:rsid w:val="007659B3"/>
    <w:rsid w:val="00765EF5"/>
    <w:rsid w:val="00780274"/>
    <w:rsid w:val="00782AF4"/>
    <w:rsid w:val="00795D4C"/>
    <w:rsid w:val="007A3FC1"/>
    <w:rsid w:val="007A7A92"/>
    <w:rsid w:val="007D1E5E"/>
    <w:rsid w:val="007E209B"/>
    <w:rsid w:val="007F14DC"/>
    <w:rsid w:val="00800485"/>
    <w:rsid w:val="00807B4B"/>
    <w:rsid w:val="00807F21"/>
    <w:rsid w:val="00814D30"/>
    <w:rsid w:val="00824D71"/>
    <w:rsid w:val="008277DD"/>
    <w:rsid w:val="00830057"/>
    <w:rsid w:val="00845D1F"/>
    <w:rsid w:val="0085311C"/>
    <w:rsid w:val="00856292"/>
    <w:rsid w:val="0086399C"/>
    <w:rsid w:val="00866E93"/>
    <w:rsid w:val="00876741"/>
    <w:rsid w:val="0089709A"/>
    <w:rsid w:val="008A1686"/>
    <w:rsid w:val="008B322A"/>
    <w:rsid w:val="008B4D56"/>
    <w:rsid w:val="008D4207"/>
    <w:rsid w:val="008F257F"/>
    <w:rsid w:val="00902735"/>
    <w:rsid w:val="00911060"/>
    <w:rsid w:val="00927664"/>
    <w:rsid w:val="00930948"/>
    <w:rsid w:val="00933035"/>
    <w:rsid w:val="00937B49"/>
    <w:rsid w:val="00937B4C"/>
    <w:rsid w:val="00943D29"/>
    <w:rsid w:val="00944705"/>
    <w:rsid w:val="00945E64"/>
    <w:rsid w:val="00946433"/>
    <w:rsid w:val="009473C6"/>
    <w:rsid w:val="00953F84"/>
    <w:rsid w:val="00963920"/>
    <w:rsid w:val="0099456A"/>
    <w:rsid w:val="009A4001"/>
    <w:rsid w:val="009A569E"/>
    <w:rsid w:val="009B36E7"/>
    <w:rsid w:val="009B67F9"/>
    <w:rsid w:val="009D0303"/>
    <w:rsid w:val="009D1930"/>
    <w:rsid w:val="009E143A"/>
    <w:rsid w:val="009E6583"/>
    <w:rsid w:val="009F06BC"/>
    <w:rsid w:val="009F348D"/>
    <w:rsid w:val="009F40E5"/>
    <w:rsid w:val="00A0005C"/>
    <w:rsid w:val="00A06BC5"/>
    <w:rsid w:val="00A10E81"/>
    <w:rsid w:val="00A22896"/>
    <w:rsid w:val="00A330AC"/>
    <w:rsid w:val="00A33FCA"/>
    <w:rsid w:val="00A34863"/>
    <w:rsid w:val="00A41204"/>
    <w:rsid w:val="00A42947"/>
    <w:rsid w:val="00A65F51"/>
    <w:rsid w:val="00A710C9"/>
    <w:rsid w:val="00A72DC3"/>
    <w:rsid w:val="00AA32F8"/>
    <w:rsid w:val="00AA527D"/>
    <w:rsid w:val="00AB24D4"/>
    <w:rsid w:val="00AC6F92"/>
    <w:rsid w:val="00AC71C8"/>
    <w:rsid w:val="00AD48E3"/>
    <w:rsid w:val="00AD60A6"/>
    <w:rsid w:val="00AF47F3"/>
    <w:rsid w:val="00AF4F29"/>
    <w:rsid w:val="00AF7175"/>
    <w:rsid w:val="00B10B4F"/>
    <w:rsid w:val="00B155C7"/>
    <w:rsid w:val="00B26D47"/>
    <w:rsid w:val="00B3411A"/>
    <w:rsid w:val="00B47D02"/>
    <w:rsid w:val="00B60045"/>
    <w:rsid w:val="00B60DD3"/>
    <w:rsid w:val="00B63F09"/>
    <w:rsid w:val="00B64334"/>
    <w:rsid w:val="00B667C8"/>
    <w:rsid w:val="00B750A3"/>
    <w:rsid w:val="00B84D45"/>
    <w:rsid w:val="00B86C89"/>
    <w:rsid w:val="00B90180"/>
    <w:rsid w:val="00B91E4B"/>
    <w:rsid w:val="00BB349E"/>
    <w:rsid w:val="00BC4EC6"/>
    <w:rsid w:val="00BD6E79"/>
    <w:rsid w:val="00BE34FE"/>
    <w:rsid w:val="00BE5C25"/>
    <w:rsid w:val="00BF0D15"/>
    <w:rsid w:val="00BF1106"/>
    <w:rsid w:val="00BF2EDA"/>
    <w:rsid w:val="00BF4712"/>
    <w:rsid w:val="00C05434"/>
    <w:rsid w:val="00C0571E"/>
    <w:rsid w:val="00C2069A"/>
    <w:rsid w:val="00C34D59"/>
    <w:rsid w:val="00C42F81"/>
    <w:rsid w:val="00C4371C"/>
    <w:rsid w:val="00C443EB"/>
    <w:rsid w:val="00C50241"/>
    <w:rsid w:val="00C51861"/>
    <w:rsid w:val="00C52963"/>
    <w:rsid w:val="00C57899"/>
    <w:rsid w:val="00C6266D"/>
    <w:rsid w:val="00C6699E"/>
    <w:rsid w:val="00C83F23"/>
    <w:rsid w:val="00CA111B"/>
    <w:rsid w:val="00CB00B6"/>
    <w:rsid w:val="00CB5169"/>
    <w:rsid w:val="00CF6B5A"/>
    <w:rsid w:val="00D00644"/>
    <w:rsid w:val="00D03EA2"/>
    <w:rsid w:val="00D07796"/>
    <w:rsid w:val="00D513BB"/>
    <w:rsid w:val="00D576DE"/>
    <w:rsid w:val="00D60E28"/>
    <w:rsid w:val="00D7031E"/>
    <w:rsid w:val="00D70EB3"/>
    <w:rsid w:val="00D71F27"/>
    <w:rsid w:val="00D74456"/>
    <w:rsid w:val="00D771F4"/>
    <w:rsid w:val="00D939F9"/>
    <w:rsid w:val="00D95920"/>
    <w:rsid w:val="00D96A5C"/>
    <w:rsid w:val="00DE55A6"/>
    <w:rsid w:val="00DF4A50"/>
    <w:rsid w:val="00E00A36"/>
    <w:rsid w:val="00E10424"/>
    <w:rsid w:val="00E11121"/>
    <w:rsid w:val="00E13DEE"/>
    <w:rsid w:val="00E21685"/>
    <w:rsid w:val="00E228BE"/>
    <w:rsid w:val="00E277EB"/>
    <w:rsid w:val="00E310D9"/>
    <w:rsid w:val="00E34CF1"/>
    <w:rsid w:val="00E379DE"/>
    <w:rsid w:val="00E47478"/>
    <w:rsid w:val="00E60EB2"/>
    <w:rsid w:val="00E62E13"/>
    <w:rsid w:val="00E7219C"/>
    <w:rsid w:val="00E73647"/>
    <w:rsid w:val="00E8740F"/>
    <w:rsid w:val="00E96317"/>
    <w:rsid w:val="00E9737B"/>
    <w:rsid w:val="00EB4909"/>
    <w:rsid w:val="00ED7C9C"/>
    <w:rsid w:val="00EE067D"/>
    <w:rsid w:val="00EE0CA9"/>
    <w:rsid w:val="00EF1984"/>
    <w:rsid w:val="00F019F5"/>
    <w:rsid w:val="00F16194"/>
    <w:rsid w:val="00F33FE1"/>
    <w:rsid w:val="00F34704"/>
    <w:rsid w:val="00F36BA6"/>
    <w:rsid w:val="00F40B92"/>
    <w:rsid w:val="00F53EC7"/>
    <w:rsid w:val="00F74864"/>
    <w:rsid w:val="00F74C2F"/>
    <w:rsid w:val="00F75F1D"/>
    <w:rsid w:val="00F85C31"/>
    <w:rsid w:val="00FB4311"/>
    <w:rsid w:val="00FB73D6"/>
    <w:rsid w:val="00FE4F11"/>
    <w:rsid w:val="00FE6566"/>
    <w:rsid w:val="00FE677B"/>
    <w:rsid w:val="00FE7A79"/>
    <w:rsid w:val="00FE7B61"/>
    <w:rsid w:val="00FF2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BC7E88"/>
  <w15:docId w15:val="{09245392-D203-DF4A-BF7C-5B8183E8C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05C"/>
    <w:rPr>
      <w:sz w:val="24"/>
      <w:szCs w:val="24"/>
    </w:rPr>
  </w:style>
  <w:style w:type="paragraph" w:styleId="Heading1">
    <w:name w:val="heading 1"/>
    <w:basedOn w:val="Normal"/>
    <w:next w:val="Normal"/>
    <w:qFormat/>
    <w:rsid w:val="00A0005C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005C"/>
    <w:pPr>
      <w:keepNext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A0005C"/>
    <w:pPr>
      <w:keepNext/>
      <w:jc w:val="center"/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0005C"/>
    <w:pPr>
      <w:ind w:left="1800"/>
    </w:pPr>
  </w:style>
  <w:style w:type="paragraph" w:styleId="BodyTextIndent2">
    <w:name w:val="Body Text Indent 2"/>
    <w:basedOn w:val="Normal"/>
    <w:rsid w:val="00A0005C"/>
    <w:pPr>
      <w:ind w:left="2880"/>
    </w:pPr>
  </w:style>
  <w:style w:type="character" w:styleId="Hyperlink">
    <w:name w:val="Hyperlink"/>
    <w:basedOn w:val="DefaultParagraphFont"/>
    <w:rsid w:val="00A0005C"/>
    <w:rPr>
      <w:color w:val="0000FF"/>
      <w:u w:val="single"/>
    </w:rPr>
  </w:style>
  <w:style w:type="paragraph" w:styleId="BodyText">
    <w:name w:val="Body Text"/>
    <w:basedOn w:val="Normal"/>
    <w:rsid w:val="00A0005C"/>
    <w:rPr>
      <w:sz w:val="20"/>
    </w:rPr>
  </w:style>
  <w:style w:type="paragraph" w:styleId="BodyText2">
    <w:name w:val="Body Text 2"/>
    <w:basedOn w:val="Normal"/>
    <w:rsid w:val="00A0005C"/>
    <w:pPr>
      <w:jc w:val="center"/>
    </w:pPr>
    <w:rPr>
      <w:b/>
      <w:bCs/>
    </w:rPr>
  </w:style>
  <w:style w:type="paragraph" w:styleId="NormalWeb">
    <w:name w:val="Normal (Web)"/>
    <w:basedOn w:val="Normal"/>
    <w:rsid w:val="00A0005C"/>
    <w:pPr>
      <w:spacing w:before="100" w:beforeAutospacing="1" w:after="100" w:afterAutospacing="1"/>
    </w:pPr>
  </w:style>
  <w:style w:type="paragraph" w:styleId="Footer">
    <w:name w:val="footer"/>
    <w:basedOn w:val="Normal"/>
    <w:rsid w:val="00A000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0005C"/>
  </w:style>
  <w:style w:type="paragraph" w:styleId="Header">
    <w:name w:val="header"/>
    <w:basedOn w:val="Normal"/>
    <w:link w:val="HeaderChar"/>
    <w:uiPriority w:val="99"/>
    <w:rsid w:val="001F149C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6F47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6B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BA6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160162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AB24D4"/>
    <w:rPr>
      <w:i/>
      <w:iCs/>
    </w:rPr>
  </w:style>
  <w:style w:type="paragraph" w:styleId="Revision">
    <w:name w:val="Revision"/>
    <w:hidden/>
    <w:uiPriority w:val="99"/>
    <w:semiHidden/>
    <w:rsid w:val="00F019F5"/>
    <w:rPr>
      <w:sz w:val="24"/>
      <w:szCs w:val="24"/>
    </w:rPr>
  </w:style>
  <w:style w:type="table" w:styleId="TableGrid">
    <w:name w:val="Table Grid"/>
    <w:basedOn w:val="TableNormal"/>
    <w:uiPriority w:val="59"/>
    <w:rsid w:val="009B36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C7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70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70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0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9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6" ma:contentTypeDescription="Create a new document." ma:contentTypeScope="" ma:versionID="5996f99853d737497ba0e7f96641f7a0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3cca928d92060355f22cbe0382c62991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AFF70F-3393-48F1-B0EF-85557250E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6BADDF-5EF0-402B-A4FD-5B1FB072A3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091E0A-0B4B-4058-84C2-ACEFB6277D83}">
  <ds:schemaRefs>
    <ds:schemaRef ds:uri="http://schemas.microsoft.com/office/2006/metadata/properties"/>
    <ds:schemaRef ds:uri="http://schemas.microsoft.com/office/infopath/2007/PartnerControls"/>
    <ds:schemaRef ds:uri="79817154-d81f-4d9d-a8cb-964bf513cd3b"/>
    <ds:schemaRef ds:uri="efb5d312-3244-4da2-b682-98eb9f5698f6"/>
  </ds:schemaRefs>
</ds:datastoreItem>
</file>

<file path=customXml/itemProps4.xml><?xml version="1.0" encoding="utf-8"?>
<ds:datastoreItem xmlns:ds="http://schemas.openxmlformats.org/officeDocument/2006/customXml" ds:itemID="{74FD9356-1B9B-46F2-879C-4C2BDDC157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Work Plan Template</vt:lpstr>
    </vt:vector>
  </TitlesOfParts>
  <Company>Centers for Disease Control and Prevention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Work Plan Template</dc:title>
  <dc:creator>Valued Gateway Client</dc:creator>
  <cp:lastModifiedBy>Hannah Getachew-Smith</cp:lastModifiedBy>
  <cp:revision>2</cp:revision>
  <cp:lastPrinted>2011-06-22T13:42:00Z</cp:lastPrinted>
  <dcterms:created xsi:type="dcterms:W3CDTF">2022-08-19T16:04:00Z</dcterms:created>
  <dcterms:modified xsi:type="dcterms:W3CDTF">2022-08-1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3E899D54D74BA1C1A6CB9D71703E</vt:lpwstr>
  </property>
  <property fmtid="{D5CDD505-2E9C-101B-9397-08002B2CF9AE}" pid="3" name="MediaServiceImageTags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2-08-16T21:00:46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b226c369-8a95-4653-a286-c896dabb8c1c</vt:lpwstr>
  </property>
  <property fmtid="{D5CDD505-2E9C-101B-9397-08002B2CF9AE}" pid="10" name="MSIP_Label_7b94a7b8-f06c-4dfe-bdcc-9b548fd58c31_ContentBits">
    <vt:lpwstr>0</vt:lpwstr>
  </property>
</Properties>
</file>